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637F9" w14:textId="77777777" w:rsidR="00D216A6" w:rsidRDefault="00D216A6" w:rsidP="00CA1C8C">
      <w:pPr>
        <w:pStyle w:val="Corpodetexto"/>
        <w:rPr>
          <w:b/>
          <w:bCs/>
          <w:sz w:val="24"/>
          <w:szCs w:val="24"/>
        </w:rPr>
      </w:pPr>
      <w:bookmarkStart w:id="0" w:name="_Hlk87209475"/>
    </w:p>
    <w:p w14:paraId="1DF95B91" w14:textId="77777777" w:rsidR="00D216A6" w:rsidRDefault="00D216A6" w:rsidP="00CA1C8C">
      <w:pPr>
        <w:pStyle w:val="Corpodetexto"/>
        <w:rPr>
          <w:b/>
          <w:bCs/>
          <w:sz w:val="24"/>
          <w:szCs w:val="24"/>
        </w:rPr>
      </w:pPr>
    </w:p>
    <w:p w14:paraId="0DB026CC" w14:textId="677AA423" w:rsidR="00CA1C8C" w:rsidRDefault="00CA1C8C" w:rsidP="00CA1C8C">
      <w:pPr>
        <w:pStyle w:val="Corpodetexto"/>
        <w:rPr>
          <w:b/>
          <w:bCs/>
          <w:sz w:val="24"/>
          <w:szCs w:val="24"/>
        </w:rPr>
      </w:pPr>
      <w:bookmarkStart w:id="1" w:name="_Hlk197939381"/>
      <w:bookmarkStart w:id="2" w:name="_Hlk198145722"/>
      <w:r w:rsidRPr="00DA1C6D">
        <w:rPr>
          <w:b/>
          <w:bCs/>
          <w:sz w:val="24"/>
          <w:szCs w:val="24"/>
        </w:rPr>
        <w:t xml:space="preserve">ANEXO </w:t>
      </w:r>
      <w:r w:rsidR="00371006" w:rsidRPr="00DA1C6D">
        <w:rPr>
          <w:b/>
          <w:bCs/>
          <w:sz w:val="24"/>
          <w:szCs w:val="24"/>
          <w:lang w:val="pt-BR"/>
        </w:rPr>
        <w:t>I</w:t>
      </w:r>
      <w:r w:rsidRPr="00DA1C6D">
        <w:rPr>
          <w:b/>
          <w:bCs/>
          <w:sz w:val="24"/>
          <w:szCs w:val="24"/>
        </w:rPr>
        <w:t>I- CRITÉRIOS PARA PONTUAÇÃO</w:t>
      </w:r>
      <w:r w:rsidR="00E91939" w:rsidRPr="00DA1C6D">
        <w:rPr>
          <w:b/>
          <w:bCs/>
          <w:sz w:val="24"/>
          <w:szCs w:val="24"/>
          <w:lang w:val="pt-BR"/>
        </w:rPr>
        <w:t xml:space="preserve"> </w:t>
      </w:r>
      <w:r w:rsidRPr="00DA1C6D">
        <w:rPr>
          <w:b/>
          <w:bCs/>
          <w:sz w:val="24"/>
          <w:szCs w:val="24"/>
        </w:rPr>
        <w:t>DO CURRÍCULO</w:t>
      </w:r>
    </w:p>
    <w:p w14:paraId="5AC82743" w14:textId="77777777" w:rsidR="00F40075" w:rsidRPr="00DA1C6D" w:rsidRDefault="00F40075" w:rsidP="00CA1C8C">
      <w:pPr>
        <w:pStyle w:val="Corpodetexto"/>
        <w:rPr>
          <w:b/>
          <w:bCs/>
          <w:sz w:val="24"/>
          <w:szCs w:val="24"/>
          <w:lang w:val="pt-BR"/>
        </w:rPr>
      </w:pPr>
    </w:p>
    <w:p w14:paraId="31F329F5" w14:textId="4D1FC927" w:rsidR="00E64B6A" w:rsidRDefault="00E64B6A" w:rsidP="00E64B6A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 xml:space="preserve">Planilha para pontuação do </w:t>
      </w:r>
      <w:r w:rsidRPr="00DA1C6D">
        <w:rPr>
          <w:iCs/>
          <w:sz w:val="24"/>
          <w:szCs w:val="24"/>
        </w:rPr>
        <w:t>currículo</w:t>
      </w:r>
      <w:r w:rsidRPr="00DA1C6D">
        <w:rPr>
          <w:sz w:val="24"/>
          <w:szCs w:val="24"/>
        </w:rPr>
        <w:t xml:space="preserve"> dos candidatos ao curso de Mestrado</w:t>
      </w:r>
      <w:r w:rsidR="00E91939" w:rsidRPr="00DA1C6D">
        <w:rPr>
          <w:sz w:val="24"/>
          <w:szCs w:val="24"/>
        </w:rPr>
        <w:t xml:space="preserve"> e Doutorado</w:t>
      </w:r>
      <w:r w:rsidRPr="00DA1C6D">
        <w:rPr>
          <w:sz w:val="24"/>
          <w:szCs w:val="24"/>
        </w:rPr>
        <w:t xml:space="preserve"> do Programa de Pós-Graduação em Ciências Ambientais/UDESC-CAV. As notas finais de títulos dos candidatos serão ponderadas pela Comissão de seleção, atribuindo-se nota 10,0 para o candidato com maior pontuação.</w:t>
      </w:r>
    </w:p>
    <w:p w14:paraId="589D5A1E" w14:textId="77777777" w:rsidR="00E64B6A" w:rsidRPr="00DA1C6D" w:rsidRDefault="00E64B6A" w:rsidP="00E64B6A">
      <w:pPr>
        <w:jc w:val="both"/>
        <w:rPr>
          <w:b/>
          <w:bCs/>
          <w:sz w:val="24"/>
          <w:szCs w:val="24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10"/>
        <w:gridCol w:w="1276"/>
        <w:gridCol w:w="2126"/>
        <w:gridCol w:w="1985"/>
        <w:gridCol w:w="992"/>
        <w:gridCol w:w="992"/>
      </w:tblGrid>
      <w:tr w:rsidR="00E64B6A" w:rsidRPr="00DA1C6D" w14:paraId="56B5BA55" w14:textId="77777777" w:rsidTr="00C756D5">
        <w:tc>
          <w:tcPr>
            <w:tcW w:w="5812" w:type="dxa"/>
            <w:gridSpan w:val="3"/>
          </w:tcPr>
          <w:p w14:paraId="279720FE" w14:textId="77777777" w:rsidR="00E64B6A" w:rsidRPr="00DA1C6D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I – FORMAÇÃO ACADÊMICA</w:t>
            </w:r>
            <w:r w:rsidRPr="00DA1C6D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r w:rsidRPr="00DA1C6D">
              <w:rPr>
                <w:rStyle w:val="Refdenotaderodap"/>
                <w:b/>
                <w:bCs/>
                <w:sz w:val="24"/>
                <w:szCs w:val="24"/>
              </w:rPr>
              <w:footnoteReference w:id="2"/>
            </w:r>
            <w:r w:rsidRPr="00DA1C6D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985" w:type="dxa"/>
            <w:vAlign w:val="center"/>
          </w:tcPr>
          <w:p w14:paraId="6BD97FEB" w14:textId="77777777" w:rsidR="00E64B6A" w:rsidRPr="00DA1C6D" w:rsidRDefault="00E64B6A" w:rsidP="00C756D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  <w:vAlign w:val="center"/>
          </w:tcPr>
          <w:p w14:paraId="120D5DCC" w14:textId="23CDD875" w:rsidR="00E64B6A" w:rsidRPr="00DA1C6D" w:rsidRDefault="00E64B6A" w:rsidP="00C756D5">
            <w:pPr>
              <w:ind w:left="-113" w:right="-109"/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Média/Nº</w:t>
            </w:r>
          </w:p>
        </w:tc>
        <w:tc>
          <w:tcPr>
            <w:tcW w:w="992" w:type="dxa"/>
            <w:vAlign w:val="center"/>
          </w:tcPr>
          <w:p w14:paraId="25D425AA" w14:textId="77777777" w:rsidR="00E64B6A" w:rsidRPr="00DA1C6D" w:rsidRDefault="00E64B6A" w:rsidP="00C756D5">
            <w:pPr>
              <w:ind w:left="-111" w:right="-111"/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E64B6A" w:rsidRPr="00DA1C6D" w14:paraId="5A47849E" w14:textId="77777777" w:rsidTr="00C756D5">
        <w:tc>
          <w:tcPr>
            <w:tcW w:w="5812" w:type="dxa"/>
            <w:gridSpan w:val="3"/>
          </w:tcPr>
          <w:p w14:paraId="14BA24F9" w14:textId="77777777" w:rsidR="00E64B6A" w:rsidRPr="00DA1C6D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a) Curso de Graduação</w:t>
            </w:r>
            <w:r w:rsidRPr="00DA1C6D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r w:rsidRPr="00DA1C6D">
              <w:rPr>
                <w:rStyle w:val="Refdenotaderodap"/>
                <w:b/>
                <w:bCs/>
                <w:sz w:val="24"/>
                <w:szCs w:val="24"/>
              </w:rPr>
              <w:footnoteReference w:id="3"/>
            </w:r>
            <w:r w:rsidRPr="00DA1C6D">
              <w:rPr>
                <w:b/>
                <w:bCs/>
                <w:sz w:val="24"/>
                <w:szCs w:val="24"/>
                <w:vertAlign w:val="superscript"/>
              </w:rPr>
              <w:t>)</w:t>
            </w:r>
            <w:r w:rsidRPr="00DA1C6D">
              <w:rPr>
                <w:b/>
                <w:bCs/>
                <w:sz w:val="24"/>
                <w:szCs w:val="24"/>
              </w:rPr>
              <w:t xml:space="preserve">: </w:t>
            </w:r>
            <w:r w:rsidRPr="00DA1C6D">
              <w:rPr>
                <w:sz w:val="24"/>
                <w:szCs w:val="24"/>
              </w:rPr>
              <w:t>Média geral obtida em todas as disciplinas</w:t>
            </w:r>
          </w:p>
        </w:tc>
        <w:tc>
          <w:tcPr>
            <w:tcW w:w="1985" w:type="dxa"/>
            <w:vAlign w:val="center"/>
          </w:tcPr>
          <w:p w14:paraId="442932FB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média geral*5</w:t>
            </w:r>
          </w:p>
        </w:tc>
        <w:tc>
          <w:tcPr>
            <w:tcW w:w="992" w:type="dxa"/>
            <w:vAlign w:val="center"/>
          </w:tcPr>
          <w:p w14:paraId="7B95AECE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8601D0E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</w:tr>
      <w:tr w:rsidR="00E64B6A" w:rsidRPr="00DA1C6D" w14:paraId="26F80C90" w14:textId="77777777" w:rsidTr="00C756D5">
        <w:tc>
          <w:tcPr>
            <w:tcW w:w="5812" w:type="dxa"/>
            <w:gridSpan w:val="3"/>
          </w:tcPr>
          <w:p w14:paraId="04B775C6" w14:textId="77777777" w:rsidR="00E64B6A" w:rsidRPr="00DA1C6D" w:rsidRDefault="00E64B6A" w:rsidP="00D85EB1">
            <w:pPr>
              <w:tabs>
                <w:tab w:val="left" w:pos="1890"/>
              </w:tabs>
              <w:ind w:left="171" w:hanging="171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b) Cursos de Especialização concluídos</w:t>
            </w:r>
          </w:p>
        </w:tc>
        <w:tc>
          <w:tcPr>
            <w:tcW w:w="1985" w:type="dxa"/>
            <w:vAlign w:val="center"/>
          </w:tcPr>
          <w:p w14:paraId="0D2DCE47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Nº de cursos* 15</w:t>
            </w:r>
          </w:p>
        </w:tc>
        <w:tc>
          <w:tcPr>
            <w:tcW w:w="992" w:type="dxa"/>
            <w:vAlign w:val="center"/>
          </w:tcPr>
          <w:p w14:paraId="314F26C0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48E6CFD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</w:tr>
      <w:tr w:rsidR="00E64B6A" w:rsidRPr="00DA1C6D" w14:paraId="01936AC3" w14:textId="77777777" w:rsidTr="00C756D5">
        <w:tc>
          <w:tcPr>
            <w:tcW w:w="5812" w:type="dxa"/>
            <w:gridSpan w:val="3"/>
          </w:tcPr>
          <w:p w14:paraId="1506C44F" w14:textId="77777777" w:rsidR="00E64B6A" w:rsidRPr="00DA1C6D" w:rsidRDefault="00E64B6A" w:rsidP="00D85EB1">
            <w:pPr>
              <w:ind w:left="174" w:hanging="174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 xml:space="preserve">c) Mestrado concluído: </w:t>
            </w:r>
            <w:r w:rsidRPr="00DA1C6D">
              <w:rPr>
                <w:sz w:val="24"/>
                <w:szCs w:val="24"/>
              </w:rPr>
              <w:t>Média geral obtida nas disciplinas cursadas, ponderada para o tempo de duração do curso, em meses</w:t>
            </w:r>
            <w:r w:rsidRPr="00DA1C6D">
              <w:rPr>
                <w:b/>
                <w:sz w:val="24"/>
                <w:szCs w:val="24"/>
                <w:vertAlign w:val="superscript"/>
              </w:rPr>
              <w:t>(</w:t>
            </w:r>
            <w:r w:rsidRPr="00DA1C6D">
              <w:rPr>
                <w:rStyle w:val="Refdenotaderodap"/>
                <w:b/>
                <w:sz w:val="24"/>
                <w:szCs w:val="24"/>
              </w:rPr>
              <w:footnoteReference w:id="4"/>
            </w:r>
            <w:r w:rsidRPr="00DA1C6D">
              <w:rPr>
                <w:b/>
                <w:sz w:val="24"/>
                <w:szCs w:val="24"/>
                <w:vertAlign w:val="superscript"/>
              </w:rPr>
              <w:t>)</w:t>
            </w:r>
            <w:r w:rsidRPr="00DA1C6D">
              <w:rPr>
                <w:sz w:val="24"/>
                <w:szCs w:val="24"/>
              </w:rPr>
              <w:t>.</w:t>
            </w:r>
          </w:p>
        </w:tc>
        <w:tc>
          <w:tcPr>
            <w:tcW w:w="1985" w:type="dxa"/>
            <w:vAlign w:val="center"/>
          </w:tcPr>
          <w:p w14:paraId="3FA5D5ED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média*5*24/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meses</w:t>
            </w:r>
          </w:p>
        </w:tc>
        <w:tc>
          <w:tcPr>
            <w:tcW w:w="992" w:type="dxa"/>
            <w:vAlign w:val="center"/>
          </w:tcPr>
          <w:p w14:paraId="580CCD06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E22368B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</w:tr>
      <w:tr w:rsidR="00E64B6A" w:rsidRPr="00DA1C6D" w14:paraId="2F45AA29" w14:textId="77777777" w:rsidTr="00C756D5">
        <w:tc>
          <w:tcPr>
            <w:tcW w:w="5812" w:type="dxa"/>
            <w:gridSpan w:val="3"/>
          </w:tcPr>
          <w:p w14:paraId="0F735C7C" w14:textId="77777777" w:rsidR="00E64B6A" w:rsidRPr="00DA1C6D" w:rsidRDefault="00E64B6A" w:rsidP="00D85EB1">
            <w:pPr>
              <w:ind w:left="174" w:hanging="174"/>
              <w:rPr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 xml:space="preserve">d) Mestrado ou doutorado em andamento e disciplinas cursadas como aluno especial: </w:t>
            </w:r>
            <w:r w:rsidRPr="00DA1C6D">
              <w:rPr>
                <w:sz w:val="24"/>
                <w:szCs w:val="24"/>
              </w:rPr>
              <w:t>Média geral obtida nas disciplinas cursadas ponderadas com o total de créditos do curso</w:t>
            </w:r>
            <w:r w:rsidRPr="00DA1C6D">
              <w:rPr>
                <w:bCs/>
                <w:sz w:val="24"/>
                <w:szCs w:val="24"/>
              </w:rPr>
              <w:t xml:space="preserve"> (X=24 para mestrado e 48 para doutorado)</w:t>
            </w:r>
            <w:r w:rsidRPr="00DA1C6D">
              <w:rPr>
                <w:b/>
                <w:bCs/>
                <w:sz w:val="24"/>
                <w:szCs w:val="24"/>
                <w:vertAlign w:val="superscript"/>
              </w:rPr>
              <w:t xml:space="preserve"> (</w:t>
            </w:r>
            <w:r w:rsidRPr="00DA1C6D">
              <w:rPr>
                <w:rStyle w:val="Refdenotaderodap"/>
                <w:b/>
                <w:bCs/>
                <w:sz w:val="24"/>
                <w:szCs w:val="24"/>
              </w:rPr>
              <w:footnoteReference w:id="5"/>
            </w:r>
            <w:r w:rsidRPr="00DA1C6D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985" w:type="dxa"/>
            <w:vAlign w:val="center"/>
          </w:tcPr>
          <w:p w14:paraId="57AFC9E1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média*</w:t>
            </w:r>
            <w:r w:rsidRPr="00DA1C6D">
              <w:rPr>
                <w:color w:val="000000"/>
                <w:sz w:val="24"/>
                <w:szCs w:val="24"/>
              </w:rPr>
              <w:t>5</w:t>
            </w:r>
            <w:r w:rsidRPr="00DA1C6D">
              <w:rPr>
                <w:sz w:val="24"/>
                <w:szCs w:val="24"/>
              </w:rPr>
              <w:t>* 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>créditos/X)</w:t>
            </w:r>
          </w:p>
        </w:tc>
        <w:tc>
          <w:tcPr>
            <w:tcW w:w="992" w:type="dxa"/>
            <w:vAlign w:val="center"/>
          </w:tcPr>
          <w:p w14:paraId="0DE09100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B27571B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</w:tr>
      <w:tr w:rsidR="00E64B6A" w:rsidRPr="00DA1C6D" w14:paraId="75EF985E" w14:textId="77777777" w:rsidTr="00C756D5">
        <w:tc>
          <w:tcPr>
            <w:tcW w:w="5812" w:type="dxa"/>
            <w:gridSpan w:val="3"/>
          </w:tcPr>
          <w:p w14:paraId="1E9DAA68" w14:textId="77777777" w:rsidR="00E64B6A" w:rsidRPr="00DA1C6D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 xml:space="preserve">e) Bolsista </w:t>
            </w:r>
            <w:r w:rsidRPr="00DA1C6D">
              <w:rPr>
                <w:bCs/>
                <w:sz w:val="24"/>
                <w:szCs w:val="24"/>
              </w:rPr>
              <w:t>(atuação como bolsista remunerado ou voluntário de ensino, monitoria, pesquisa ou extensão)</w:t>
            </w:r>
          </w:p>
        </w:tc>
        <w:tc>
          <w:tcPr>
            <w:tcW w:w="1985" w:type="dxa"/>
            <w:vAlign w:val="center"/>
          </w:tcPr>
          <w:p w14:paraId="219F2483" w14:textId="26978D3C" w:rsidR="00E64B6A" w:rsidRPr="00DA1C6D" w:rsidRDefault="00AD5C10" w:rsidP="00C756D5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Nº semestres * 5</w:t>
            </w:r>
          </w:p>
        </w:tc>
        <w:tc>
          <w:tcPr>
            <w:tcW w:w="992" w:type="dxa"/>
            <w:vAlign w:val="center"/>
          </w:tcPr>
          <w:p w14:paraId="71486910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1F382DA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</w:tr>
      <w:tr w:rsidR="00287196" w:rsidRPr="00287196" w14:paraId="299F06AB" w14:textId="77777777" w:rsidTr="00C756D5">
        <w:trPr>
          <w:trHeight w:val="444"/>
        </w:trPr>
        <w:tc>
          <w:tcPr>
            <w:tcW w:w="5812" w:type="dxa"/>
            <w:gridSpan w:val="3"/>
            <w:vAlign w:val="center"/>
          </w:tcPr>
          <w:p w14:paraId="2AD5EA78" w14:textId="7FD7DAF4" w:rsidR="00C16AF2" w:rsidRPr="00F40075" w:rsidRDefault="00AF75AB" w:rsidP="00287196">
            <w:pPr>
              <w:pStyle w:val="PargrafodaLista"/>
              <w:numPr>
                <w:ilvl w:val="0"/>
                <w:numId w:val="40"/>
              </w:numPr>
              <w:tabs>
                <w:tab w:val="num" w:pos="318"/>
              </w:tabs>
              <w:ind w:left="318" w:hanging="284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F40075">
              <w:rPr>
                <w:b/>
                <w:bCs/>
                <w:color w:val="000000" w:themeColor="text1"/>
                <w:sz w:val="24"/>
                <w:szCs w:val="24"/>
              </w:rPr>
              <w:t xml:space="preserve">Experiência como docente em cursos de ensino </w:t>
            </w:r>
            <w:r w:rsidR="007D0031" w:rsidRPr="00F40075">
              <w:rPr>
                <w:b/>
                <w:bCs/>
                <w:color w:val="000000" w:themeColor="text1"/>
                <w:sz w:val="24"/>
                <w:szCs w:val="24"/>
              </w:rPr>
              <w:t>superior, reconhecidos</w:t>
            </w:r>
            <w:r w:rsidR="008302C1" w:rsidRPr="00F40075">
              <w:rPr>
                <w:color w:val="000000" w:themeColor="text1"/>
                <w:sz w:val="24"/>
                <w:szCs w:val="24"/>
              </w:rPr>
              <w:t xml:space="preserve"> pelo MEC</w:t>
            </w:r>
          </w:p>
        </w:tc>
        <w:tc>
          <w:tcPr>
            <w:tcW w:w="1985" w:type="dxa"/>
            <w:vAlign w:val="center"/>
          </w:tcPr>
          <w:p w14:paraId="6B90BF01" w14:textId="1F1207A6" w:rsidR="00AD5C10" w:rsidRPr="00287196" w:rsidRDefault="00AD5C10" w:rsidP="00C756D5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F40075">
              <w:rPr>
                <w:color w:val="000000" w:themeColor="text1"/>
                <w:sz w:val="24"/>
                <w:szCs w:val="24"/>
              </w:rPr>
              <w:t>Nº semestres * 5</w:t>
            </w:r>
          </w:p>
        </w:tc>
        <w:tc>
          <w:tcPr>
            <w:tcW w:w="992" w:type="dxa"/>
            <w:vAlign w:val="center"/>
          </w:tcPr>
          <w:p w14:paraId="2AFC7928" w14:textId="77777777" w:rsidR="00AD5C10" w:rsidRPr="00287196" w:rsidRDefault="00AD5C10" w:rsidP="00C756D5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2C0CDAC" w14:textId="77777777" w:rsidR="00AD5C10" w:rsidRPr="00287196" w:rsidRDefault="00AD5C10" w:rsidP="00C756D5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E64B6A" w:rsidRPr="00DA1C6D" w14:paraId="2F29AE51" w14:textId="77777777" w:rsidTr="00C756D5">
        <w:tc>
          <w:tcPr>
            <w:tcW w:w="8789" w:type="dxa"/>
            <w:gridSpan w:val="5"/>
            <w:shd w:val="clear" w:color="auto" w:fill="D9D9D9"/>
            <w:vAlign w:val="center"/>
          </w:tcPr>
          <w:p w14:paraId="03B550AE" w14:textId="77777777" w:rsidR="00E64B6A" w:rsidRPr="00DA1C6D" w:rsidRDefault="00E64B6A" w:rsidP="00C756D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Total parcial I</w:t>
            </w:r>
          </w:p>
        </w:tc>
        <w:tc>
          <w:tcPr>
            <w:tcW w:w="992" w:type="dxa"/>
            <w:shd w:val="clear" w:color="auto" w:fill="D9D9D9"/>
            <w:vAlign w:val="center"/>
          </w:tcPr>
          <w:p w14:paraId="5DE4D76F" w14:textId="77777777" w:rsidR="00E64B6A" w:rsidRPr="00DA1C6D" w:rsidRDefault="00E64B6A" w:rsidP="00C756D5">
            <w:pPr>
              <w:jc w:val="center"/>
              <w:rPr>
                <w:sz w:val="24"/>
                <w:szCs w:val="24"/>
              </w:rPr>
            </w:pPr>
          </w:p>
        </w:tc>
      </w:tr>
      <w:tr w:rsidR="00E64B6A" w:rsidRPr="00DA1C6D" w14:paraId="3A6754C2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6D112FF7" w14:textId="77777777" w:rsidR="00E64B6A" w:rsidRPr="00DA1C6D" w:rsidRDefault="00E64B6A" w:rsidP="00D85EB1">
            <w:pPr>
              <w:rPr>
                <w:b/>
                <w:bCs/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br w:type="page"/>
            </w:r>
            <w:r w:rsidRPr="00DA1C6D">
              <w:rPr>
                <w:sz w:val="24"/>
                <w:szCs w:val="24"/>
              </w:rPr>
              <w:br w:type="page"/>
            </w:r>
            <w:r w:rsidRPr="00DA1C6D">
              <w:rPr>
                <w:b/>
                <w:bCs/>
                <w:sz w:val="24"/>
                <w:szCs w:val="24"/>
              </w:rPr>
              <w:t>II – PRODUÇÃO CIENTÍFICA</w:t>
            </w:r>
          </w:p>
        </w:tc>
        <w:tc>
          <w:tcPr>
            <w:tcW w:w="1985" w:type="dxa"/>
            <w:vAlign w:val="center"/>
          </w:tcPr>
          <w:p w14:paraId="476A0F11" w14:textId="77777777" w:rsidR="00E64B6A" w:rsidRPr="00DA1C6D" w:rsidRDefault="00E64B6A" w:rsidP="00C756D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  <w:vAlign w:val="center"/>
          </w:tcPr>
          <w:p w14:paraId="4AD0CE3A" w14:textId="77777777" w:rsidR="00E64B6A" w:rsidRPr="00DA1C6D" w:rsidRDefault="00E64B6A" w:rsidP="00C756D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N°</w:t>
            </w:r>
          </w:p>
        </w:tc>
        <w:tc>
          <w:tcPr>
            <w:tcW w:w="992" w:type="dxa"/>
            <w:vAlign w:val="center"/>
          </w:tcPr>
          <w:p w14:paraId="478452BF" w14:textId="77777777" w:rsidR="00E64B6A" w:rsidRPr="00DA1C6D" w:rsidRDefault="00E64B6A" w:rsidP="00C756D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AC6A54" w:rsidRPr="00DA1C6D" w14:paraId="5D38F1CE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292B7B7B" w14:textId="37A3A873" w:rsidR="00AC6A54" w:rsidRPr="00B33C6E" w:rsidRDefault="00AC6A54" w:rsidP="00AC6A54">
            <w:pPr>
              <w:ind w:left="223" w:hanging="223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a) Artigos publicados ou aceitos em periódicos científicos</w:t>
            </w:r>
            <w:r w:rsidRPr="00DA1C6D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r w:rsidRPr="00DA1C6D">
              <w:rPr>
                <w:rStyle w:val="Refdenotaderodap"/>
                <w:b/>
                <w:bCs/>
                <w:sz w:val="24"/>
                <w:szCs w:val="24"/>
              </w:rPr>
              <w:footnoteReference w:id="6"/>
            </w:r>
            <w:r w:rsidRPr="00DA1C6D">
              <w:rPr>
                <w:b/>
                <w:bCs/>
                <w:sz w:val="24"/>
                <w:szCs w:val="24"/>
                <w:vertAlign w:val="superscript"/>
              </w:rPr>
              <w:t>)</w:t>
            </w:r>
            <w:r w:rsidR="00B33C6E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14:paraId="042CF1D5" w14:textId="77777777" w:rsidR="00AC6A54" w:rsidRPr="00DA1C6D" w:rsidRDefault="00AC6A54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B462B2E" w14:textId="77777777" w:rsidR="00AC6A54" w:rsidRPr="00DA1C6D" w:rsidRDefault="00AC6A54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DF36365" w14:textId="77777777" w:rsidR="00AC6A54" w:rsidRPr="00DA1C6D" w:rsidRDefault="00AC6A54" w:rsidP="00C756D5">
            <w:pPr>
              <w:jc w:val="center"/>
              <w:rPr>
                <w:sz w:val="24"/>
                <w:szCs w:val="24"/>
              </w:rPr>
            </w:pPr>
          </w:p>
        </w:tc>
      </w:tr>
      <w:tr w:rsidR="0074770A" w:rsidRPr="00DA1C6D" w14:paraId="33B0C8F4" w14:textId="77777777" w:rsidTr="000F4C42">
        <w:tblPrEx>
          <w:tblCellMar>
            <w:left w:w="28" w:type="dxa"/>
            <w:right w:w="28" w:type="dxa"/>
          </w:tblCellMar>
        </w:tblPrEx>
        <w:tc>
          <w:tcPr>
            <w:tcW w:w="2410" w:type="dxa"/>
          </w:tcPr>
          <w:p w14:paraId="0F315B2E" w14:textId="07D60D5C" w:rsidR="0074770A" w:rsidRPr="00DA1C6D" w:rsidRDefault="0074770A" w:rsidP="0074770A">
            <w:pPr>
              <w:ind w:left="223" w:hanging="223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Quartil JCR</w:t>
            </w:r>
          </w:p>
        </w:tc>
        <w:tc>
          <w:tcPr>
            <w:tcW w:w="1276" w:type="dxa"/>
          </w:tcPr>
          <w:p w14:paraId="7383A9CF" w14:textId="715AF6BC" w:rsidR="0074770A" w:rsidRPr="00DA1C6D" w:rsidRDefault="00295EF7" w:rsidP="0074770A">
            <w:pPr>
              <w:ind w:left="223" w:hanging="223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erce</w:t>
            </w:r>
            <w:r w:rsidR="00EC50E8">
              <w:rPr>
                <w:b/>
                <w:bCs/>
                <w:sz w:val="24"/>
                <w:szCs w:val="24"/>
              </w:rPr>
              <w:t>ntil</w:t>
            </w:r>
          </w:p>
        </w:tc>
        <w:tc>
          <w:tcPr>
            <w:tcW w:w="2126" w:type="dxa"/>
          </w:tcPr>
          <w:p w14:paraId="49FF7CB5" w14:textId="65B79F61" w:rsidR="0074770A" w:rsidRPr="00DA1C6D" w:rsidRDefault="00EC50E8" w:rsidP="0074770A">
            <w:pPr>
              <w:ind w:left="223" w:hanging="223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imensions</w:t>
            </w:r>
          </w:p>
        </w:tc>
        <w:tc>
          <w:tcPr>
            <w:tcW w:w="1985" w:type="dxa"/>
            <w:vAlign w:val="center"/>
          </w:tcPr>
          <w:p w14:paraId="695FFA47" w14:textId="77777777" w:rsidR="0074770A" w:rsidRPr="00DA1C6D" w:rsidRDefault="0074770A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2115D6C" w14:textId="77777777" w:rsidR="0074770A" w:rsidRPr="00DA1C6D" w:rsidRDefault="0074770A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F39B3BB" w14:textId="77777777" w:rsidR="0074770A" w:rsidRPr="00DA1C6D" w:rsidRDefault="0074770A" w:rsidP="00C756D5">
            <w:pPr>
              <w:jc w:val="center"/>
              <w:rPr>
                <w:sz w:val="24"/>
                <w:szCs w:val="24"/>
              </w:rPr>
            </w:pPr>
          </w:p>
        </w:tc>
      </w:tr>
      <w:tr w:rsidR="0074770A" w:rsidRPr="00DA1C6D" w14:paraId="67BA1AFE" w14:textId="77777777" w:rsidTr="000F4C42">
        <w:tblPrEx>
          <w:tblCellMar>
            <w:left w:w="28" w:type="dxa"/>
            <w:right w:w="28" w:type="dxa"/>
          </w:tblCellMar>
        </w:tblPrEx>
        <w:tc>
          <w:tcPr>
            <w:tcW w:w="2410" w:type="dxa"/>
          </w:tcPr>
          <w:p w14:paraId="5C281818" w14:textId="2FB7536A" w:rsidR="0074770A" w:rsidRPr="00D81027" w:rsidRDefault="0074770A" w:rsidP="00357069">
            <w:pPr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Q1</w:t>
            </w:r>
          </w:p>
        </w:tc>
        <w:tc>
          <w:tcPr>
            <w:tcW w:w="1276" w:type="dxa"/>
          </w:tcPr>
          <w:p w14:paraId="0931495B" w14:textId="2D97857B" w:rsidR="0074770A" w:rsidRPr="00D81027" w:rsidRDefault="0070769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 xml:space="preserve">≥ </w:t>
            </w:r>
            <w:r w:rsidR="00A942D5" w:rsidRPr="00D81027">
              <w:rPr>
                <w:sz w:val="24"/>
                <w:szCs w:val="24"/>
              </w:rPr>
              <w:t>87,5</w:t>
            </w:r>
          </w:p>
        </w:tc>
        <w:tc>
          <w:tcPr>
            <w:tcW w:w="2126" w:type="dxa"/>
          </w:tcPr>
          <w:p w14:paraId="6CA15D0D" w14:textId="4B040257" w:rsidR="0074770A" w:rsidRPr="00D81027" w:rsidRDefault="002D2235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≥ 2</w:t>
            </w:r>
          </w:p>
        </w:tc>
        <w:tc>
          <w:tcPr>
            <w:tcW w:w="1985" w:type="dxa"/>
            <w:vAlign w:val="center"/>
          </w:tcPr>
          <w:p w14:paraId="057BA72C" w14:textId="5C815E5E" w:rsidR="0074770A" w:rsidRPr="00DA1C6D" w:rsidRDefault="0074770A" w:rsidP="00357069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artigos*100</w:t>
            </w:r>
          </w:p>
        </w:tc>
        <w:tc>
          <w:tcPr>
            <w:tcW w:w="992" w:type="dxa"/>
            <w:vAlign w:val="center"/>
          </w:tcPr>
          <w:p w14:paraId="73C908BD" w14:textId="77777777" w:rsidR="0074770A" w:rsidRPr="00DA1C6D" w:rsidRDefault="0074770A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2613EFD" w14:textId="77777777" w:rsidR="0074770A" w:rsidRPr="00DA1C6D" w:rsidRDefault="0074770A" w:rsidP="00C756D5">
            <w:pPr>
              <w:jc w:val="center"/>
              <w:rPr>
                <w:sz w:val="24"/>
                <w:szCs w:val="24"/>
              </w:rPr>
            </w:pPr>
          </w:p>
        </w:tc>
      </w:tr>
      <w:tr w:rsidR="0074770A" w:rsidRPr="00DA1C6D" w14:paraId="0EBC5463" w14:textId="77777777" w:rsidTr="000F4C42">
        <w:tblPrEx>
          <w:tblCellMar>
            <w:left w:w="28" w:type="dxa"/>
            <w:right w:w="28" w:type="dxa"/>
          </w:tblCellMar>
        </w:tblPrEx>
        <w:tc>
          <w:tcPr>
            <w:tcW w:w="2410" w:type="dxa"/>
          </w:tcPr>
          <w:p w14:paraId="425504A1" w14:textId="2707DD5B" w:rsidR="0074770A" w:rsidRPr="00D81027" w:rsidRDefault="0074770A" w:rsidP="00357069">
            <w:pPr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Q2</w:t>
            </w:r>
          </w:p>
        </w:tc>
        <w:tc>
          <w:tcPr>
            <w:tcW w:w="1276" w:type="dxa"/>
          </w:tcPr>
          <w:p w14:paraId="529F5DD8" w14:textId="37FB6CBE" w:rsidR="0074770A" w:rsidRPr="00D81027" w:rsidRDefault="0070769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 xml:space="preserve">≥ </w:t>
            </w:r>
            <w:r w:rsidR="00A942D5" w:rsidRPr="00D81027">
              <w:rPr>
                <w:sz w:val="24"/>
                <w:szCs w:val="24"/>
              </w:rPr>
              <w:t>75</w:t>
            </w:r>
          </w:p>
        </w:tc>
        <w:tc>
          <w:tcPr>
            <w:tcW w:w="2126" w:type="dxa"/>
          </w:tcPr>
          <w:p w14:paraId="69AA6D1F" w14:textId="31C4C02F" w:rsidR="0074770A" w:rsidRPr="00D81027" w:rsidRDefault="00A331B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≥ 1,5</w:t>
            </w:r>
          </w:p>
        </w:tc>
        <w:tc>
          <w:tcPr>
            <w:tcW w:w="1985" w:type="dxa"/>
            <w:vAlign w:val="center"/>
          </w:tcPr>
          <w:p w14:paraId="4A292FDA" w14:textId="340A9AB3" w:rsidR="0074770A" w:rsidRPr="00DA1C6D" w:rsidRDefault="0074770A" w:rsidP="00357069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artigos*8</w:t>
            </w:r>
            <w:r w:rsidR="00181AE8">
              <w:rPr>
                <w:sz w:val="24"/>
                <w:szCs w:val="24"/>
              </w:rPr>
              <w:t>7,5</w:t>
            </w:r>
          </w:p>
        </w:tc>
        <w:tc>
          <w:tcPr>
            <w:tcW w:w="992" w:type="dxa"/>
            <w:vAlign w:val="center"/>
          </w:tcPr>
          <w:p w14:paraId="291DA61F" w14:textId="77777777" w:rsidR="0074770A" w:rsidRPr="00DA1C6D" w:rsidRDefault="0074770A" w:rsidP="00C756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17ACAA0" w14:textId="77777777" w:rsidR="0074770A" w:rsidRPr="00DA1C6D" w:rsidRDefault="0074770A" w:rsidP="00C756D5">
            <w:pPr>
              <w:jc w:val="center"/>
              <w:rPr>
                <w:sz w:val="24"/>
                <w:szCs w:val="24"/>
              </w:rPr>
            </w:pPr>
          </w:p>
        </w:tc>
      </w:tr>
      <w:tr w:rsidR="00A331BF" w:rsidRPr="00DA1C6D" w14:paraId="76EC420E" w14:textId="77777777" w:rsidTr="000F4C42">
        <w:tblPrEx>
          <w:tblCellMar>
            <w:left w:w="28" w:type="dxa"/>
            <w:right w:w="28" w:type="dxa"/>
          </w:tblCellMar>
        </w:tblPrEx>
        <w:tc>
          <w:tcPr>
            <w:tcW w:w="2410" w:type="dxa"/>
          </w:tcPr>
          <w:p w14:paraId="385E8393" w14:textId="32420017" w:rsidR="00A331BF" w:rsidRPr="00D81027" w:rsidRDefault="00A331BF" w:rsidP="00357069">
            <w:pPr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Q3</w:t>
            </w:r>
          </w:p>
        </w:tc>
        <w:tc>
          <w:tcPr>
            <w:tcW w:w="1276" w:type="dxa"/>
          </w:tcPr>
          <w:p w14:paraId="1CEA6330" w14:textId="07EEBD34" w:rsidR="00A331BF" w:rsidRPr="00D81027" w:rsidRDefault="00A331B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≥ 62,5</w:t>
            </w:r>
          </w:p>
        </w:tc>
        <w:tc>
          <w:tcPr>
            <w:tcW w:w="2126" w:type="dxa"/>
          </w:tcPr>
          <w:p w14:paraId="69FE21F8" w14:textId="58882AB2" w:rsidR="00A331BF" w:rsidRPr="00D81027" w:rsidRDefault="00A331B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≥ 1</w:t>
            </w:r>
          </w:p>
        </w:tc>
        <w:tc>
          <w:tcPr>
            <w:tcW w:w="1985" w:type="dxa"/>
            <w:vAlign w:val="center"/>
          </w:tcPr>
          <w:p w14:paraId="556A1649" w14:textId="72389B6A" w:rsidR="00A331BF" w:rsidRPr="00DA1C6D" w:rsidRDefault="00A331BF" w:rsidP="00357069">
            <w:pPr>
              <w:jc w:val="center"/>
              <w:rPr>
                <w:sz w:val="24"/>
                <w:szCs w:val="24"/>
                <w:highlight w:val="yellow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artigos*</w:t>
            </w:r>
            <w:r>
              <w:rPr>
                <w:sz w:val="24"/>
                <w:szCs w:val="24"/>
              </w:rPr>
              <w:t>75</w:t>
            </w:r>
          </w:p>
        </w:tc>
        <w:tc>
          <w:tcPr>
            <w:tcW w:w="992" w:type="dxa"/>
            <w:vAlign w:val="center"/>
          </w:tcPr>
          <w:p w14:paraId="61E5DDA3" w14:textId="77777777" w:rsidR="00A331BF" w:rsidRPr="00DA1C6D" w:rsidRDefault="00A331BF" w:rsidP="00A331BF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  <w:vAlign w:val="center"/>
          </w:tcPr>
          <w:p w14:paraId="4A749E5D" w14:textId="77777777" w:rsidR="00A331BF" w:rsidRPr="00DA1C6D" w:rsidRDefault="00A331BF" w:rsidP="00A331BF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A331BF" w:rsidRPr="00DA1C6D" w14:paraId="7A01D71C" w14:textId="77777777" w:rsidTr="000F4C42">
        <w:tblPrEx>
          <w:tblCellMar>
            <w:left w:w="28" w:type="dxa"/>
            <w:right w:w="28" w:type="dxa"/>
          </w:tblCellMar>
        </w:tblPrEx>
        <w:tc>
          <w:tcPr>
            <w:tcW w:w="2410" w:type="dxa"/>
          </w:tcPr>
          <w:p w14:paraId="355F4672" w14:textId="710D8BC1" w:rsidR="00A331BF" w:rsidRPr="00D81027" w:rsidRDefault="00A331BF" w:rsidP="00357069">
            <w:pPr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Q4</w:t>
            </w:r>
          </w:p>
        </w:tc>
        <w:tc>
          <w:tcPr>
            <w:tcW w:w="1276" w:type="dxa"/>
          </w:tcPr>
          <w:p w14:paraId="231E5FA7" w14:textId="63B0ADF5" w:rsidR="00A331BF" w:rsidRPr="00D81027" w:rsidRDefault="00A331B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≥ 50</w:t>
            </w:r>
          </w:p>
        </w:tc>
        <w:tc>
          <w:tcPr>
            <w:tcW w:w="2126" w:type="dxa"/>
          </w:tcPr>
          <w:p w14:paraId="60AEFEFB" w14:textId="7ADADC0E" w:rsidR="00A331BF" w:rsidRPr="00D81027" w:rsidRDefault="00A331B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≥ 0,75</w:t>
            </w:r>
          </w:p>
        </w:tc>
        <w:tc>
          <w:tcPr>
            <w:tcW w:w="1985" w:type="dxa"/>
            <w:vAlign w:val="center"/>
          </w:tcPr>
          <w:p w14:paraId="3478D29A" w14:textId="2FE2F057" w:rsidR="00A331BF" w:rsidRPr="00DA1C6D" w:rsidRDefault="00A331BF" w:rsidP="00357069">
            <w:pPr>
              <w:jc w:val="center"/>
              <w:rPr>
                <w:sz w:val="24"/>
                <w:szCs w:val="24"/>
                <w:highlight w:val="yellow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artigos*</w:t>
            </w:r>
            <w:r>
              <w:rPr>
                <w:sz w:val="24"/>
                <w:szCs w:val="24"/>
              </w:rPr>
              <w:t>62,5</w:t>
            </w:r>
          </w:p>
        </w:tc>
        <w:tc>
          <w:tcPr>
            <w:tcW w:w="992" w:type="dxa"/>
            <w:vAlign w:val="center"/>
          </w:tcPr>
          <w:p w14:paraId="1A343B9C" w14:textId="77777777" w:rsidR="00A331BF" w:rsidRPr="00DA1C6D" w:rsidRDefault="00A331BF" w:rsidP="00A331BF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  <w:vAlign w:val="center"/>
          </w:tcPr>
          <w:p w14:paraId="60DF8518" w14:textId="77777777" w:rsidR="00A331BF" w:rsidRPr="00DA1C6D" w:rsidRDefault="00A331BF" w:rsidP="00A331BF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A331BF" w:rsidRPr="00DA1C6D" w14:paraId="2978B30A" w14:textId="77777777" w:rsidTr="000F4C42">
        <w:tblPrEx>
          <w:tblCellMar>
            <w:left w:w="28" w:type="dxa"/>
            <w:right w:w="28" w:type="dxa"/>
          </w:tblCellMar>
        </w:tblPrEx>
        <w:tc>
          <w:tcPr>
            <w:tcW w:w="2410" w:type="dxa"/>
          </w:tcPr>
          <w:p w14:paraId="58CC0A33" w14:textId="341FF58D" w:rsidR="00A331BF" w:rsidRPr="00D81027" w:rsidRDefault="00357069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</w:tcPr>
          <w:p w14:paraId="26B03C64" w14:textId="79DFEA5E" w:rsidR="00A331BF" w:rsidRPr="00D81027" w:rsidRDefault="00A331B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≥ 37,5</w:t>
            </w:r>
          </w:p>
        </w:tc>
        <w:tc>
          <w:tcPr>
            <w:tcW w:w="2126" w:type="dxa"/>
          </w:tcPr>
          <w:p w14:paraId="52099774" w14:textId="39390CC8" w:rsidR="00A331BF" w:rsidRPr="00D81027" w:rsidRDefault="00A331B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≥ 0,5</w:t>
            </w:r>
          </w:p>
        </w:tc>
        <w:tc>
          <w:tcPr>
            <w:tcW w:w="1985" w:type="dxa"/>
            <w:vAlign w:val="center"/>
          </w:tcPr>
          <w:p w14:paraId="55040FC9" w14:textId="65A9A43C" w:rsidR="00A331BF" w:rsidRPr="00DA1C6D" w:rsidRDefault="00A331BF" w:rsidP="00357069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artigos*50</w:t>
            </w:r>
          </w:p>
        </w:tc>
        <w:tc>
          <w:tcPr>
            <w:tcW w:w="992" w:type="dxa"/>
            <w:vAlign w:val="center"/>
          </w:tcPr>
          <w:p w14:paraId="17DE7946" w14:textId="77777777" w:rsidR="00A331BF" w:rsidRPr="00DA1C6D" w:rsidRDefault="00A331BF" w:rsidP="00A331BF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  <w:vAlign w:val="center"/>
          </w:tcPr>
          <w:p w14:paraId="4CDF3172" w14:textId="77777777" w:rsidR="00A331BF" w:rsidRPr="00DA1C6D" w:rsidRDefault="00A331BF" w:rsidP="00A331BF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A331BF" w:rsidRPr="00DA1C6D" w14:paraId="2AB30A43" w14:textId="77777777" w:rsidTr="000F4C42">
        <w:tblPrEx>
          <w:tblCellMar>
            <w:left w:w="28" w:type="dxa"/>
            <w:right w:w="28" w:type="dxa"/>
          </w:tblCellMar>
        </w:tblPrEx>
        <w:tc>
          <w:tcPr>
            <w:tcW w:w="2410" w:type="dxa"/>
          </w:tcPr>
          <w:p w14:paraId="04285B4F" w14:textId="491BE92E" w:rsidR="00A331BF" w:rsidRPr="00D81027" w:rsidRDefault="00357069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</w:tcPr>
          <w:p w14:paraId="1B438D7D" w14:textId="25D54264" w:rsidR="00A331BF" w:rsidRPr="00D81027" w:rsidRDefault="00A331B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≥ 25</w:t>
            </w:r>
          </w:p>
        </w:tc>
        <w:tc>
          <w:tcPr>
            <w:tcW w:w="2126" w:type="dxa"/>
          </w:tcPr>
          <w:p w14:paraId="0997B933" w14:textId="5CAC2CB2" w:rsidR="00A331BF" w:rsidRPr="00D81027" w:rsidRDefault="00A331B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≥ 0,25</w:t>
            </w:r>
          </w:p>
        </w:tc>
        <w:tc>
          <w:tcPr>
            <w:tcW w:w="1985" w:type="dxa"/>
            <w:vAlign w:val="center"/>
          </w:tcPr>
          <w:p w14:paraId="1CA88344" w14:textId="71EE6285" w:rsidR="00A331BF" w:rsidRPr="00DA1C6D" w:rsidRDefault="00A331BF" w:rsidP="00357069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artigos*</w:t>
            </w:r>
            <w:r>
              <w:rPr>
                <w:sz w:val="24"/>
                <w:szCs w:val="24"/>
              </w:rPr>
              <w:t>37,5</w:t>
            </w:r>
          </w:p>
        </w:tc>
        <w:tc>
          <w:tcPr>
            <w:tcW w:w="992" w:type="dxa"/>
            <w:vAlign w:val="center"/>
          </w:tcPr>
          <w:p w14:paraId="07C081DA" w14:textId="77777777" w:rsidR="00A331BF" w:rsidRPr="00DA1C6D" w:rsidRDefault="00A331BF" w:rsidP="00A331BF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  <w:vAlign w:val="center"/>
          </w:tcPr>
          <w:p w14:paraId="7F4239DF" w14:textId="77777777" w:rsidR="00A331BF" w:rsidRPr="00DA1C6D" w:rsidRDefault="00A331BF" w:rsidP="00A331BF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A331BF" w:rsidRPr="00DA1C6D" w14:paraId="2A5B8B2D" w14:textId="77777777" w:rsidTr="000F4C42">
        <w:tblPrEx>
          <w:tblCellMar>
            <w:left w:w="28" w:type="dxa"/>
            <w:right w:w="28" w:type="dxa"/>
          </w:tblCellMar>
        </w:tblPrEx>
        <w:tc>
          <w:tcPr>
            <w:tcW w:w="2410" w:type="dxa"/>
          </w:tcPr>
          <w:p w14:paraId="28068EFA" w14:textId="4ECD6413" w:rsidR="00A331BF" w:rsidRPr="00D81027" w:rsidRDefault="00A331BF" w:rsidP="00357069">
            <w:pPr>
              <w:ind w:left="537" w:hanging="283"/>
              <w:jc w:val="center"/>
              <w:rPr>
                <w:sz w:val="22"/>
                <w:szCs w:val="22"/>
              </w:rPr>
            </w:pPr>
            <w:r w:rsidRPr="00D81027">
              <w:rPr>
                <w:sz w:val="22"/>
                <w:szCs w:val="22"/>
              </w:rPr>
              <w:t>Indexados, sem quartil</w:t>
            </w:r>
          </w:p>
        </w:tc>
        <w:tc>
          <w:tcPr>
            <w:tcW w:w="1276" w:type="dxa"/>
          </w:tcPr>
          <w:p w14:paraId="1EA7C279" w14:textId="3A4371A3" w:rsidR="00A331BF" w:rsidRPr="00D81027" w:rsidRDefault="00A331BF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&lt; 25</w:t>
            </w:r>
          </w:p>
        </w:tc>
        <w:tc>
          <w:tcPr>
            <w:tcW w:w="2126" w:type="dxa"/>
          </w:tcPr>
          <w:p w14:paraId="33A654DE" w14:textId="06964851" w:rsidR="00A331BF" w:rsidRPr="00D81027" w:rsidRDefault="00172EEA" w:rsidP="00357069">
            <w:pPr>
              <w:ind w:left="537" w:hanging="283"/>
              <w:jc w:val="center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&lt; 0,25</w:t>
            </w:r>
          </w:p>
        </w:tc>
        <w:tc>
          <w:tcPr>
            <w:tcW w:w="1985" w:type="dxa"/>
            <w:vAlign w:val="center"/>
          </w:tcPr>
          <w:p w14:paraId="0F12A0B1" w14:textId="794AD2AB" w:rsidR="00A331BF" w:rsidRPr="00DA1C6D" w:rsidRDefault="00A331BF" w:rsidP="00357069">
            <w:pPr>
              <w:jc w:val="center"/>
              <w:rPr>
                <w:sz w:val="24"/>
                <w:szCs w:val="24"/>
                <w:highlight w:val="yellow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artigos*</w:t>
            </w:r>
            <w:r>
              <w:rPr>
                <w:sz w:val="24"/>
                <w:szCs w:val="24"/>
              </w:rPr>
              <w:t>25</w:t>
            </w:r>
          </w:p>
        </w:tc>
        <w:tc>
          <w:tcPr>
            <w:tcW w:w="992" w:type="dxa"/>
            <w:vAlign w:val="center"/>
          </w:tcPr>
          <w:p w14:paraId="58AB6A2F" w14:textId="77777777" w:rsidR="00A331BF" w:rsidRPr="00DA1C6D" w:rsidRDefault="00A331BF" w:rsidP="00A331BF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  <w:vAlign w:val="center"/>
          </w:tcPr>
          <w:p w14:paraId="43157CA5" w14:textId="77777777" w:rsidR="00A331BF" w:rsidRPr="00DA1C6D" w:rsidRDefault="00A331BF" w:rsidP="00A331BF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18460F" w:rsidRPr="00DA1C6D" w14:paraId="799BE1E3" w14:textId="77777777" w:rsidTr="00315F5C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14F710E5" w14:textId="22C4A0B0" w:rsidR="0018460F" w:rsidRPr="00D81027" w:rsidRDefault="0018460F" w:rsidP="00357069">
            <w:pPr>
              <w:ind w:left="537" w:hanging="283"/>
              <w:rPr>
                <w:sz w:val="24"/>
                <w:szCs w:val="24"/>
              </w:rPr>
            </w:pPr>
            <w:r w:rsidRPr="00D81027">
              <w:rPr>
                <w:sz w:val="24"/>
                <w:szCs w:val="24"/>
              </w:rPr>
              <w:t>Em periódico Sem indexação</w:t>
            </w:r>
          </w:p>
        </w:tc>
        <w:tc>
          <w:tcPr>
            <w:tcW w:w="1985" w:type="dxa"/>
            <w:vAlign w:val="center"/>
          </w:tcPr>
          <w:p w14:paraId="654FE8F9" w14:textId="7672B7BD" w:rsidR="0018460F" w:rsidRPr="00DA1C6D" w:rsidRDefault="0018460F" w:rsidP="00357069">
            <w:pPr>
              <w:jc w:val="center"/>
              <w:rPr>
                <w:sz w:val="24"/>
                <w:szCs w:val="24"/>
                <w:highlight w:val="yellow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artigos*</w:t>
            </w:r>
            <w:r w:rsidR="00AE46C6">
              <w:rPr>
                <w:sz w:val="24"/>
                <w:szCs w:val="24"/>
              </w:rPr>
              <w:t>12,5</w:t>
            </w:r>
          </w:p>
        </w:tc>
        <w:tc>
          <w:tcPr>
            <w:tcW w:w="992" w:type="dxa"/>
            <w:vAlign w:val="center"/>
          </w:tcPr>
          <w:p w14:paraId="45A972BF" w14:textId="77777777" w:rsidR="0018460F" w:rsidRPr="00DA1C6D" w:rsidRDefault="0018460F" w:rsidP="003A75A4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  <w:vAlign w:val="center"/>
          </w:tcPr>
          <w:p w14:paraId="10A3DE82" w14:textId="77777777" w:rsidR="0018460F" w:rsidRPr="00DA1C6D" w:rsidRDefault="0018460F" w:rsidP="003A75A4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3A75A4" w:rsidRPr="00DA1C6D" w14:paraId="127F295A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69C40DF4" w14:textId="77777777" w:rsidR="003A75A4" w:rsidRDefault="003A75A4" w:rsidP="003A75A4">
            <w:pPr>
              <w:ind w:left="537" w:hanging="283"/>
              <w:rPr>
                <w:sz w:val="24"/>
                <w:szCs w:val="24"/>
                <w:highlight w:val="yellow"/>
              </w:rPr>
            </w:pPr>
          </w:p>
          <w:p w14:paraId="32389444" w14:textId="7FFEB71F" w:rsidR="0018460F" w:rsidRPr="00DA1C6D" w:rsidRDefault="0018460F" w:rsidP="003A75A4">
            <w:pPr>
              <w:ind w:left="537" w:hanging="283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985" w:type="dxa"/>
            <w:vAlign w:val="center"/>
          </w:tcPr>
          <w:p w14:paraId="3F9CB5BE" w14:textId="182AD0C6" w:rsidR="003A75A4" w:rsidRPr="00DA1C6D" w:rsidRDefault="003A75A4" w:rsidP="003A75A4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  <w:vAlign w:val="center"/>
          </w:tcPr>
          <w:p w14:paraId="79F506F9" w14:textId="77777777" w:rsidR="003A75A4" w:rsidRPr="00DA1C6D" w:rsidRDefault="003A75A4" w:rsidP="003A75A4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  <w:vAlign w:val="center"/>
          </w:tcPr>
          <w:p w14:paraId="48196D33" w14:textId="77777777" w:rsidR="003A75A4" w:rsidRPr="00DA1C6D" w:rsidRDefault="003A75A4" w:rsidP="003A75A4">
            <w:pPr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3A75A4" w:rsidRPr="00DA1C6D" w14:paraId="78738ACE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2C82D5A5" w14:textId="4057369F" w:rsidR="003A75A4" w:rsidRPr="00DA1C6D" w:rsidRDefault="003A75A4" w:rsidP="003A75A4">
            <w:pPr>
              <w:ind w:left="223" w:hanging="223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b</w:t>
            </w:r>
            <w:r w:rsidRPr="00DA1C6D">
              <w:rPr>
                <w:b/>
                <w:bCs/>
                <w:sz w:val="24"/>
                <w:szCs w:val="24"/>
              </w:rPr>
              <w:t>) Livros e boletins técnicos publicados</w:t>
            </w:r>
          </w:p>
        </w:tc>
        <w:tc>
          <w:tcPr>
            <w:tcW w:w="1985" w:type="dxa"/>
            <w:vAlign w:val="center"/>
          </w:tcPr>
          <w:p w14:paraId="324AF77B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104E9AD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48549F8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4AB36272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03A0F2C5" w14:textId="77777777" w:rsidR="003A75A4" w:rsidRPr="00DA1C6D" w:rsidRDefault="003A75A4" w:rsidP="003A75A4">
            <w:pPr>
              <w:ind w:left="537" w:hanging="283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 xml:space="preserve">1. Livro com ISBN </w:t>
            </w:r>
          </w:p>
        </w:tc>
        <w:tc>
          <w:tcPr>
            <w:tcW w:w="1985" w:type="dxa"/>
            <w:vAlign w:val="center"/>
          </w:tcPr>
          <w:p w14:paraId="508E170E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livros*50</w:t>
            </w:r>
          </w:p>
        </w:tc>
        <w:tc>
          <w:tcPr>
            <w:tcW w:w="992" w:type="dxa"/>
            <w:vAlign w:val="center"/>
          </w:tcPr>
          <w:p w14:paraId="7617435B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5800100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1DCA90F8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5ED49C95" w14:textId="77777777" w:rsidR="003A75A4" w:rsidRPr="00DA1C6D" w:rsidRDefault="003A75A4" w:rsidP="003A75A4">
            <w:pPr>
              <w:ind w:left="537" w:hanging="283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2. Capítulo de livro com ISBN</w:t>
            </w:r>
          </w:p>
        </w:tc>
        <w:tc>
          <w:tcPr>
            <w:tcW w:w="1985" w:type="dxa"/>
            <w:vAlign w:val="center"/>
          </w:tcPr>
          <w:p w14:paraId="1D87F2EC" w14:textId="193232D4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 xml:space="preserve">o </w:t>
            </w:r>
            <w:r w:rsidRPr="00DA1C6D">
              <w:rPr>
                <w:sz w:val="24"/>
                <w:szCs w:val="24"/>
              </w:rPr>
              <w:t>capítulos*</w:t>
            </w:r>
            <w:r w:rsidRPr="006B2602">
              <w:rPr>
                <w:sz w:val="24"/>
                <w:szCs w:val="24"/>
              </w:rPr>
              <w:t>15</w:t>
            </w:r>
          </w:p>
        </w:tc>
        <w:tc>
          <w:tcPr>
            <w:tcW w:w="992" w:type="dxa"/>
            <w:vAlign w:val="center"/>
          </w:tcPr>
          <w:p w14:paraId="037F05B4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B0A862F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0EB96DF7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7F28300A" w14:textId="77777777" w:rsidR="003A75A4" w:rsidRPr="00DA1C6D" w:rsidRDefault="003A75A4" w:rsidP="003A75A4">
            <w:pPr>
              <w:ind w:left="537" w:hanging="283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3. Boletim técnico ou livro/capítulo de livro sem ISBN</w:t>
            </w:r>
          </w:p>
        </w:tc>
        <w:tc>
          <w:tcPr>
            <w:tcW w:w="1985" w:type="dxa"/>
            <w:vAlign w:val="center"/>
          </w:tcPr>
          <w:p w14:paraId="43C7E771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N</w:t>
            </w:r>
            <w:r w:rsidRPr="00DA1C6D">
              <w:rPr>
                <w:sz w:val="24"/>
                <w:szCs w:val="24"/>
                <w:vertAlign w:val="superscript"/>
              </w:rPr>
              <w:t>o</w:t>
            </w:r>
            <w:r w:rsidRPr="00DA1C6D">
              <w:rPr>
                <w:sz w:val="24"/>
                <w:szCs w:val="24"/>
              </w:rPr>
              <w:t xml:space="preserve"> boletins*10</w:t>
            </w:r>
          </w:p>
        </w:tc>
        <w:tc>
          <w:tcPr>
            <w:tcW w:w="992" w:type="dxa"/>
            <w:vAlign w:val="center"/>
          </w:tcPr>
          <w:p w14:paraId="6706C4F9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9BF6604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1D3CB778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7ABC4D48" w14:textId="5B7319F5" w:rsidR="003A75A4" w:rsidRPr="00DA1C6D" w:rsidRDefault="003A75A4" w:rsidP="003A75A4">
            <w:pPr>
              <w:ind w:left="223" w:hanging="223"/>
              <w:rPr>
                <w:color w:val="000000"/>
                <w:sz w:val="24"/>
                <w:szCs w:val="24"/>
                <w:vertAlign w:val="superscript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c</w:t>
            </w:r>
            <w:r w:rsidRPr="00DA1C6D">
              <w:rPr>
                <w:b/>
                <w:bCs/>
                <w:color w:val="000000"/>
                <w:sz w:val="24"/>
                <w:szCs w:val="24"/>
              </w:rPr>
              <w:t>) Trabalhos aceitos ou publicados em anais de eventos científicos</w:t>
            </w:r>
          </w:p>
        </w:tc>
        <w:tc>
          <w:tcPr>
            <w:tcW w:w="1985" w:type="dxa"/>
            <w:vAlign w:val="center"/>
          </w:tcPr>
          <w:p w14:paraId="24EDB7F9" w14:textId="77777777" w:rsidR="003A75A4" w:rsidRPr="00DA1C6D" w:rsidRDefault="003A75A4" w:rsidP="003A75A4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EB785D3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195DC98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2DEC544F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3D5740FF" w14:textId="77777777" w:rsidR="003A75A4" w:rsidRPr="00D81027" w:rsidRDefault="003A75A4" w:rsidP="003A75A4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D81027">
              <w:rPr>
                <w:color w:val="000000"/>
                <w:sz w:val="24"/>
                <w:szCs w:val="24"/>
              </w:rPr>
              <w:t xml:space="preserve">1. Trabalho completo </w:t>
            </w:r>
          </w:p>
        </w:tc>
        <w:tc>
          <w:tcPr>
            <w:tcW w:w="1985" w:type="dxa"/>
            <w:vAlign w:val="center"/>
          </w:tcPr>
          <w:p w14:paraId="57655EA3" w14:textId="77777777" w:rsidR="003A75A4" w:rsidRPr="00DA1C6D" w:rsidRDefault="003A75A4" w:rsidP="003A75A4">
            <w:pPr>
              <w:jc w:val="center"/>
              <w:rPr>
                <w:color w:val="000000"/>
                <w:sz w:val="24"/>
                <w:szCs w:val="24"/>
              </w:rPr>
            </w:pPr>
            <w:r w:rsidRPr="00DA1C6D">
              <w:rPr>
                <w:color w:val="000000"/>
                <w:sz w:val="24"/>
                <w:szCs w:val="24"/>
              </w:rPr>
              <w:t>N</w:t>
            </w:r>
            <w:r w:rsidRPr="00DA1C6D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DA1C6D">
              <w:rPr>
                <w:color w:val="000000"/>
                <w:sz w:val="24"/>
                <w:szCs w:val="24"/>
              </w:rPr>
              <w:t xml:space="preserve"> de trabalhos*4</w:t>
            </w:r>
          </w:p>
        </w:tc>
        <w:tc>
          <w:tcPr>
            <w:tcW w:w="992" w:type="dxa"/>
            <w:vAlign w:val="center"/>
          </w:tcPr>
          <w:p w14:paraId="66EC718C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7CCFC00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1DA8F905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5E6B190A" w14:textId="5EDEEE2B" w:rsidR="003A75A4" w:rsidRPr="00D81027" w:rsidRDefault="003A75A4" w:rsidP="003A75A4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D81027">
              <w:rPr>
                <w:color w:val="000000"/>
                <w:sz w:val="24"/>
                <w:szCs w:val="24"/>
              </w:rPr>
              <w:t>2. Resumo Expandido (</w:t>
            </w:r>
            <w:r w:rsidR="005B49E5" w:rsidRPr="00D81027">
              <w:rPr>
                <w:color w:val="000000"/>
                <w:sz w:val="24"/>
                <w:szCs w:val="24"/>
              </w:rPr>
              <w:t xml:space="preserve">até </w:t>
            </w:r>
            <w:r w:rsidRPr="00D81027">
              <w:rPr>
                <w:color w:val="000000"/>
                <w:sz w:val="24"/>
                <w:szCs w:val="24"/>
              </w:rPr>
              <w:t>3 páginas)</w:t>
            </w:r>
          </w:p>
        </w:tc>
        <w:tc>
          <w:tcPr>
            <w:tcW w:w="1985" w:type="dxa"/>
            <w:vAlign w:val="center"/>
          </w:tcPr>
          <w:p w14:paraId="4DAC7344" w14:textId="77777777" w:rsidR="003A75A4" w:rsidRPr="00DA1C6D" w:rsidRDefault="003A75A4" w:rsidP="003A75A4">
            <w:pPr>
              <w:jc w:val="center"/>
              <w:rPr>
                <w:color w:val="000000"/>
                <w:sz w:val="24"/>
                <w:szCs w:val="24"/>
              </w:rPr>
            </w:pPr>
            <w:r w:rsidRPr="00DA1C6D">
              <w:rPr>
                <w:color w:val="000000"/>
                <w:sz w:val="24"/>
                <w:szCs w:val="24"/>
              </w:rPr>
              <w:t>N</w:t>
            </w:r>
            <w:r w:rsidRPr="00DA1C6D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DA1C6D">
              <w:rPr>
                <w:color w:val="000000"/>
                <w:sz w:val="24"/>
                <w:szCs w:val="24"/>
              </w:rPr>
              <w:t xml:space="preserve"> de trabalhos*2</w:t>
            </w:r>
          </w:p>
        </w:tc>
        <w:tc>
          <w:tcPr>
            <w:tcW w:w="992" w:type="dxa"/>
            <w:vAlign w:val="center"/>
          </w:tcPr>
          <w:p w14:paraId="6BCEE15A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AA817E0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42D05D49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58071809" w14:textId="02854AB7" w:rsidR="003A75A4" w:rsidRPr="00D81027" w:rsidRDefault="003A75A4" w:rsidP="003A75A4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D81027">
              <w:rPr>
                <w:color w:val="000000"/>
                <w:sz w:val="24"/>
                <w:szCs w:val="24"/>
              </w:rPr>
              <w:t xml:space="preserve">3. Resumo simples (até </w:t>
            </w:r>
            <w:r w:rsidR="005B49E5" w:rsidRPr="00D81027">
              <w:rPr>
                <w:color w:val="000000"/>
                <w:sz w:val="24"/>
                <w:szCs w:val="24"/>
              </w:rPr>
              <w:t>1</w:t>
            </w:r>
            <w:r w:rsidRPr="00D81027">
              <w:rPr>
                <w:color w:val="000000"/>
                <w:sz w:val="24"/>
                <w:szCs w:val="24"/>
              </w:rPr>
              <w:t xml:space="preserve"> página)</w:t>
            </w:r>
          </w:p>
        </w:tc>
        <w:tc>
          <w:tcPr>
            <w:tcW w:w="1985" w:type="dxa"/>
            <w:vAlign w:val="center"/>
          </w:tcPr>
          <w:p w14:paraId="2331EEDB" w14:textId="33D68C89" w:rsidR="003A75A4" w:rsidRPr="00DA1C6D" w:rsidRDefault="003A75A4" w:rsidP="003A75A4">
            <w:pPr>
              <w:jc w:val="center"/>
              <w:rPr>
                <w:color w:val="000000"/>
                <w:sz w:val="24"/>
                <w:szCs w:val="24"/>
              </w:rPr>
            </w:pPr>
            <w:r w:rsidRPr="00DA1C6D">
              <w:rPr>
                <w:color w:val="000000"/>
                <w:sz w:val="24"/>
                <w:szCs w:val="24"/>
              </w:rPr>
              <w:t>N</w:t>
            </w:r>
            <w:r w:rsidRPr="00DA1C6D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DA1C6D">
              <w:rPr>
                <w:color w:val="000000"/>
                <w:sz w:val="24"/>
                <w:szCs w:val="24"/>
              </w:rPr>
              <w:t xml:space="preserve"> de trabalhos*1</w:t>
            </w:r>
          </w:p>
        </w:tc>
        <w:tc>
          <w:tcPr>
            <w:tcW w:w="992" w:type="dxa"/>
            <w:vAlign w:val="center"/>
          </w:tcPr>
          <w:p w14:paraId="4DA51C60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23E8064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3471F256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5"/>
            <w:shd w:val="clear" w:color="auto" w:fill="D9D9D9"/>
            <w:vAlign w:val="center"/>
          </w:tcPr>
          <w:p w14:paraId="09316769" w14:textId="77777777" w:rsidR="003A75A4" w:rsidRPr="00DA1C6D" w:rsidRDefault="003A75A4" w:rsidP="003A75A4">
            <w:pPr>
              <w:jc w:val="right"/>
              <w:rPr>
                <w:b/>
                <w:bCs/>
                <w:sz w:val="24"/>
                <w:szCs w:val="24"/>
              </w:rPr>
            </w:pPr>
            <w:bookmarkStart w:id="3" w:name="_Hlk198146359"/>
            <w:r w:rsidRPr="00DA1C6D">
              <w:rPr>
                <w:b/>
                <w:bCs/>
                <w:sz w:val="24"/>
                <w:szCs w:val="24"/>
              </w:rPr>
              <w:t>Total parcial II</w:t>
            </w:r>
          </w:p>
        </w:tc>
        <w:tc>
          <w:tcPr>
            <w:tcW w:w="992" w:type="dxa"/>
            <w:shd w:val="clear" w:color="auto" w:fill="D9D9D9"/>
            <w:vAlign w:val="center"/>
          </w:tcPr>
          <w:p w14:paraId="4758CB09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2C74DD94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  <w:vAlign w:val="center"/>
          </w:tcPr>
          <w:p w14:paraId="06342509" w14:textId="321A988A" w:rsidR="003A75A4" w:rsidRDefault="003A75A4" w:rsidP="003A75A4">
            <w:pPr>
              <w:ind w:left="-24" w:firstLine="6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III – FORMAÇÃO ACADÊMIC</w:t>
            </w:r>
            <w:r w:rsidRPr="00D81027">
              <w:rPr>
                <w:b/>
                <w:bCs/>
                <w:sz w:val="24"/>
                <w:szCs w:val="24"/>
              </w:rPr>
              <w:t>A</w:t>
            </w:r>
            <w:r w:rsidRPr="00D81027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r w:rsidRPr="00D81027">
              <w:rPr>
                <w:rStyle w:val="Refdenotaderodap"/>
                <w:b/>
                <w:bCs/>
                <w:sz w:val="24"/>
                <w:szCs w:val="24"/>
              </w:rPr>
              <w:footnoteReference w:id="7"/>
            </w:r>
            <w:r w:rsidRPr="00D81027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  <w:p w14:paraId="56991C4F" w14:textId="5C93E791" w:rsidR="003A75A4" w:rsidRPr="00DA1C6D" w:rsidRDefault="003A75A4" w:rsidP="003A75A4">
            <w:pPr>
              <w:ind w:left="-24" w:firstLine="6"/>
              <w:rPr>
                <w:color w:val="000000"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      </w:t>
            </w:r>
            <w:r w:rsidRPr="00DA1C6D">
              <w:rPr>
                <w:b/>
                <w:bCs/>
                <w:sz w:val="24"/>
                <w:szCs w:val="24"/>
              </w:rPr>
              <w:t xml:space="preserve"> </w:t>
            </w:r>
            <w:r w:rsidRPr="00287196">
              <w:rPr>
                <w:b/>
                <w:bCs/>
                <w:sz w:val="24"/>
                <w:szCs w:val="24"/>
              </w:rPr>
              <w:t>(</w:t>
            </w:r>
            <w:r w:rsidRPr="00287196">
              <w:rPr>
                <w:b/>
                <w:bCs/>
                <w:i/>
                <w:iCs/>
                <w:sz w:val="24"/>
                <w:szCs w:val="24"/>
              </w:rPr>
              <w:t>Para candidatos ao Doutorado</w:t>
            </w:r>
            <w:r w:rsidRPr="00287196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985" w:type="dxa"/>
            <w:vAlign w:val="center"/>
          </w:tcPr>
          <w:p w14:paraId="4ADFE993" w14:textId="6D86E893" w:rsidR="003A75A4" w:rsidRPr="00DA1C6D" w:rsidRDefault="003A75A4" w:rsidP="003A75A4">
            <w:pPr>
              <w:jc w:val="center"/>
              <w:rPr>
                <w:color w:val="000000"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  <w:vAlign w:val="center"/>
          </w:tcPr>
          <w:p w14:paraId="0B10954E" w14:textId="6B9532C1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N°</w:t>
            </w:r>
          </w:p>
        </w:tc>
        <w:tc>
          <w:tcPr>
            <w:tcW w:w="992" w:type="dxa"/>
            <w:vAlign w:val="center"/>
          </w:tcPr>
          <w:p w14:paraId="163C9034" w14:textId="55C910EB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3A75A4" w:rsidRPr="00DA1C6D" w14:paraId="43D59290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  <w:vAlign w:val="center"/>
          </w:tcPr>
          <w:p w14:paraId="0BA94E20" w14:textId="5488EAC6" w:rsidR="003A75A4" w:rsidRPr="00287196" w:rsidRDefault="003A75A4" w:rsidP="003A75A4">
            <w:pPr>
              <w:ind w:hanging="3"/>
              <w:rPr>
                <w:color w:val="000000" w:themeColor="text1"/>
                <w:sz w:val="24"/>
                <w:szCs w:val="24"/>
              </w:rPr>
            </w:pPr>
            <w:r w:rsidRPr="000670EA">
              <w:rPr>
                <w:b/>
                <w:bCs/>
                <w:color w:val="000000" w:themeColor="text1"/>
                <w:sz w:val="24"/>
                <w:szCs w:val="24"/>
              </w:rPr>
              <w:t>a)</w:t>
            </w:r>
            <w:r w:rsidRPr="00287196">
              <w:rPr>
                <w:color w:val="000000" w:themeColor="text1"/>
                <w:sz w:val="24"/>
                <w:szCs w:val="24"/>
              </w:rPr>
              <w:t xml:space="preserve"> Orientação Concluída – Especialização </w:t>
            </w:r>
          </w:p>
        </w:tc>
        <w:tc>
          <w:tcPr>
            <w:tcW w:w="1985" w:type="dxa"/>
            <w:vAlign w:val="center"/>
          </w:tcPr>
          <w:p w14:paraId="7926DA1E" w14:textId="1F3B8D04" w:rsidR="003A75A4" w:rsidRPr="00287196" w:rsidRDefault="003A75A4" w:rsidP="003A75A4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287196">
              <w:rPr>
                <w:color w:val="000000" w:themeColor="text1"/>
                <w:sz w:val="24"/>
                <w:szCs w:val="24"/>
              </w:rPr>
              <w:t xml:space="preserve">N° * </w:t>
            </w:r>
            <w:r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92" w:type="dxa"/>
            <w:vAlign w:val="center"/>
          </w:tcPr>
          <w:p w14:paraId="628AAF73" w14:textId="77777777" w:rsidR="003A75A4" w:rsidRPr="00287196" w:rsidRDefault="003A75A4" w:rsidP="003A75A4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D79C709" w14:textId="77777777" w:rsidR="003A75A4" w:rsidRPr="00DA1C6D" w:rsidRDefault="003A75A4" w:rsidP="003A75A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A75A4" w:rsidRPr="00DA1C6D" w14:paraId="43943C4A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  <w:vAlign w:val="center"/>
          </w:tcPr>
          <w:p w14:paraId="57EED54D" w14:textId="23A39B54" w:rsidR="003A75A4" w:rsidRPr="00287196" w:rsidRDefault="003A75A4" w:rsidP="003A75A4">
            <w:pPr>
              <w:ind w:hanging="3"/>
              <w:rPr>
                <w:color w:val="000000" w:themeColor="text1"/>
                <w:sz w:val="24"/>
                <w:szCs w:val="24"/>
              </w:rPr>
            </w:pPr>
            <w:r w:rsidRPr="000670EA">
              <w:rPr>
                <w:b/>
                <w:bCs/>
                <w:color w:val="000000" w:themeColor="text1"/>
                <w:sz w:val="24"/>
                <w:szCs w:val="24"/>
              </w:rPr>
              <w:t>b)</w:t>
            </w:r>
            <w:r w:rsidRPr="00287196">
              <w:rPr>
                <w:color w:val="000000" w:themeColor="text1"/>
                <w:sz w:val="24"/>
                <w:szCs w:val="24"/>
              </w:rPr>
              <w:t xml:space="preserve"> Orientação Concluída - TCC</w:t>
            </w:r>
          </w:p>
        </w:tc>
        <w:tc>
          <w:tcPr>
            <w:tcW w:w="1985" w:type="dxa"/>
            <w:vAlign w:val="center"/>
          </w:tcPr>
          <w:p w14:paraId="0079C3C4" w14:textId="1991FCD7" w:rsidR="003A75A4" w:rsidRPr="00287196" w:rsidRDefault="003A75A4" w:rsidP="003A75A4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287196">
              <w:rPr>
                <w:color w:val="000000" w:themeColor="text1"/>
                <w:sz w:val="24"/>
                <w:szCs w:val="24"/>
              </w:rPr>
              <w:t xml:space="preserve">N° * </w:t>
            </w:r>
            <w:r>
              <w:rPr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92" w:type="dxa"/>
            <w:vAlign w:val="center"/>
          </w:tcPr>
          <w:p w14:paraId="5A57F30B" w14:textId="77777777" w:rsidR="003A75A4" w:rsidRPr="00287196" w:rsidRDefault="003A75A4" w:rsidP="003A75A4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B13D9B7" w14:textId="77777777" w:rsidR="003A75A4" w:rsidRPr="00DA1C6D" w:rsidRDefault="003A75A4" w:rsidP="003A75A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A75A4" w:rsidRPr="00DA1C6D" w14:paraId="3454B5CC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  <w:vAlign w:val="center"/>
          </w:tcPr>
          <w:p w14:paraId="5AD52019" w14:textId="75B3A14E" w:rsidR="003A75A4" w:rsidRPr="00287196" w:rsidRDefault="003A75A4" w:rsidP="003A75A4">
            <w:pPr>
              <w:ind w:hanging="3"/>
              <w:rPr>
                <w:color w:val="000000" w:themeColor="text1"/>
                <w:sz w:val="24"/>
                <w:szCs w:val="24"/>
              </w:rPr>
            </w:pPr>
            <w:r w:rsidRPr="000670EA">
              <w:rPr>
                <w:b/>
                <w:bCs/>
                <w:color w:val="000000" w:themeColor="text1"/>
                <w:sz w:val="24"/>
                <w:szCs w:val="24"/>
              </w:rPr>
              <w:t>c)</w:t>
            </w:r>
            <w:r w:rsidRPr="00287196">
              <w:rPr>
                <w:color w:val="000000" w:themeColor="text1"/>
                <w:sz w:val="24"/>
                <w:szCs w:val="24"/>
              </w:rPr>
              <w:t xml:space="preserve"> Coorientação Concluída  </w:t>
            </w:r>
          </w:p>
        </w:tc>
        <w:tc>
          <w:tcPr>
            <w:tcW w:w="1985" w:type="dxa"/>
            <w:vAlign w:val="center"/>
          </w:tcPr>
          <w:p w14:paraId="3D3D3DF1" w14:textId="5AFC18F5" w:rsidR="003A75A4" w:rsidRPr="00287196" w:rsidRDefault="003A75A4" w:rsidP="003A75A4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287196">
              <w:rPr>
                <w:color w:val="000000" w:themeColor="text1"/>
                <w:sz w:val="24"/>
                <w:szCs w:val="24"/>
              </w:rPr>
              <w:t>N° * 1</w:t>
            </w:r>
          </w:p>
        </w:tc>
        <w:tc>
          <w:tcPr>
            <w:tcW w:w="992" w:type="dxa"/>
            <w:vAlign w:val="center"/>
          </w:tcPr>
          <w:p w14:paraId="717E1EBD" w14:textId="77777777" w:rsidR="003A75A4" w:rsidRPr="00287196" w:rsidRDefault="003A75A4" w:rsidP="003A75A4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E6E30D9" w14:textId="77777777" w:rsidR="003A75A4" w:rsidRPr="00DA1C6D" w:rsidRDefault="003A75A4" w:rsidP="003A75A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bookmarkEnd w:id="3"/>
      <w:tr w:rsidR="003A75A4" w:rsidRPr="00DA1C6D" w14:paraId="43C770EA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5812" w:type="dxa"/>
            <w:gridSpan w:val="3"/>
          </w:tcPr>
          <w:p w14:paraId="6F45C6E2" w14:textId="77777777" w:rsidR="003A75A4" w:rsidRPr="00DA1C6D" w:rsidRDefault="003A75A4" w:rsidP="003A75A4">
            <w:pPr>
              <w:ind w:left="396" w:hanging="142"/>
              <w:rPr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62EBB3E0" w14:textId="77777777" w:rsidR="003A75A4" w:rsidRPr="00DA1C6D" w:rsidRDefault="003A75A4" w:rsidP="003A75A4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760883F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D5793A2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278834DB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5"/>
            <w:shd w:val="clear" w:color="auto" w:fill="D9D9D9"/>
            <w:vAlign w:val="center"/>
          </w:tcPr>
          <w:p w14:paraId="06E08E4C" w14:textId="77777777" w:rsidR="003A75A4" w:rsidRPr="00DA1C6D" w:rsidRDefault="003A75A4" w:rsidP="003A75A4">
            <w:pPr>
              <w:jc w:val="right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Total parcial III</w:t>
            </w:r>
          </w:p>
        </w:tc>
        <w:tc>
          <w:tcPr>
            <w:tcW w:w="992" w:type="dxa"/>
            <w:shd w:val="clear" w:color="auto" w:fill="D9D9D9"/>
            <w:vAlign w:val="center"/>
          </w:tcPr>
          <w:p w14:paraId="6FBFAE22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  <w:tr w:rsidR="003A75A4" w:rsidRPr="00DA1C6D" w14:paraId="15003ED4" w14:textId="77777777" w:rsidTr="00C756D5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5"/>
            <w:shd w:val="clear" w:color="auto" w:fill="D9D9D9"/>
            <w:vAlign w:val="center"/>
          </w:tcPr>
          <w:p w14:paraId="2F607B9E" w14:textId="77777777" w:rsidR="003A75A4" w:rsidRPr="00DA1C6D" w:rsidRDefault="003A75A4" w:rsidP="003A75A4">
            <w:pPr>
              <w:jc w:val="right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TOTAL GERAL (I+II+III)</w:t>
            </w:r>
          </w:p>
        </w:tc>
        <w:tc>
          <w:tcPr>
            <w:tcW w:w="992" w:type="dxa"/>
            <w:shd w:val="clear" w:color="auto" w:fill="D9D9D9"/>
            <w:vAlign w:val="center"/>
          </w:tcPr>
          <w:p w14:paraId="23732FDF" w14:textId="77777777" w:rsidR="003A75A4" w:rsidRPr="00DA1C6D" w:rsidRDefault="003A75A4" w:rsidP="003A75A4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21D3FAC" w14:textId="77777777" w:rsidR="00371006" w:rsidRPr="00DA1C6D" w:rsidRDefault="00371006" w:rsidP="008B16FE">
      <w:pPr>
        <w:rPr>
          <w:b/>
          <w:bCs/>
          <w:sz w:val="24"/>
          <w:szCs w:val="24"/>
        </w:rPr>
      </w:pPr>
    </w:p>
    <w:p w14:paraId="463B0EBD" w14:textId="77777777" w:rsidR="00065D63" w:rsidRPr="00DA1C6D" w:rsidRDefault="00065D63" w:rsidP="008B16FE">
      <w:pPr>
        <w:rPr>
          <w:b/>
          <w:bCs/>
          <w:sz w:val="24"/>
          <w:szCs w:val="24"/>
        </w:rPr>
      </w:pPr>
    </w:p>
    <w:p w14:paraId="62B13383" w14:textId="77777777" w:rsidR="00065D63" w:rsidRPr="00DA1C6D" w:rsidRDefault="00065D63" w:rsidP="008B16FE">
      <w:pPr>
        <w:rPr>
          <w:b/>
          <w:bCs/>
          <w:sz w:val="24"/>
          <w:szCs w:val="24"/>
        </w:rPr>
      </w:pPr>
    </w:p>
    <w:bookmarkEnd w:id="0"/>
    <w:p w14:paraId="21A35109" w14:textId="116879C0" w:rsidR="00CB12EE" w:rsidRPr="00DA1C6D" w:rsidRDefault="00CB12EE" w:rsidP="008B16FE">
      <w:pPr>
        <w:rPr>
          <w:sz w:val="24"/>
          <w:szCs w:val="24"/>
        </w:rPr>
      </w:pPr>
    </w:p>
    <w:p w14:paraId="7013660E" w14:textId="333F26D7" w:rsidR="00CB12EE" w:rsidRPr="00DA1C6D" w:rsidRDefault="00CB12EE" w:rsidP="008B16FE">
      <w:pPr>
        <w:rPr>
          <w:sz w:val="24"/>
          <w:szCs w:val="24"/>
        </w:rPr>
      </w:pPr>
    </w:p>
    <w:p w14:paraId="18C1D469" w14:textId="5EFE6C80" w:rsidR="00CB12EE" w:rsidRPr="00DA1C6D" w:rsidRDefault="00CB12EE" w:rsidP="008B16FE">
      <w:pPr>
        <w:rPr>
          <w:sz w:val="24"/>
          <w:szCs w:val="24"/>
        </w:rPr>
      </w:pPr>
    </w:p>
    <w:p w14:paraId="619558B8" w14:textId="39796C1A" w:rsidR="00CB12EE" w:rsidRPr="00DA1C6D" w:rsidRDefault="00CB12EE" w:rsidP="008B16FE">
      <w:pPr>
        <w:rPr>
          <w:sz w:val="24"/>
          <w:szCs w:val="24"/>
        </w:rPr>
      </w:pPr>
    </w:p>
    <w:p w14:paraId="0234F272" w14:textId="4445C074" w:rsidR="00CB12EE" w:rsidRPr="00DA1C6D" w:rsidRDefault="00CB12EE" w:rsidP="008B16FE">
      <w:pPr>
        <w:rPr>
          <w:sz w:val="24"/>
          <w:szCs w:val="24"/>
        </w:rPr>
      </w:pPr>
    </w:p>
    <w:p w14:paraId="42F4EF18" w14:textId="49854B1A" w:rsidR="00CB12EE" w:rsidRPr="00DA1C6D" w:rsidRDefault="00CB12EE" w:rsidP="008B16FE">
      <w:pPr>
        <w:rPr>
          <w:sz w:val="24"/>
          <w:szCs w:val="24"/>
        </w:rPr>
      </w:pPr>
    </w:p>
    <w:p w14:paraId="199F070E" w14:textId="79E965D4" w:rsidR="00CB12EE" w:rsidRPr="00DA1C6D" w:rsidRDefault="00CB12EE" w:rsidP="008B16FE">
      <w:pPr>
        <w:rPr>
          <w:sz w:val="24"/>
          <w:szCs w:val="24"/>
        </w:rPr>
      </w:pPr>
    </w:p>
    <w:p w14:paraId="09F47D7D" w14:textId="5461AE5C" w:rsidR="00CB12EE" w:rsidRPr="00DA1C6D" w:rsidRDefault="00CB12EE" w:rsidP="008B16FE">
      <w:pPr>
        <w:rPr>
          <w:sz w:val="24"/>
          <w:szCs w:val="24"/>
        </w:rPr>
      </w:pPr>
    </w:p>
    <w:p w14:paraId="426AF536" w14:textId="1C4DE0C7" w:rsidR="00CB12EE" w:rsidRPr="00DA1C6D" w:rsidRDefault="00CB12EE" w:rsidP="008B16FE">
      <w:pPr>
        <w:rPr>
          <w:sz w:val="24"/>
          <w:szCs w:val="24"/>
        </w:rPr>
      </w:pPr>
    </w:p>
    <w:p w14:paraId="72B4E2B2" w14:textId="2069AD8B" w:rsidR="00CB12EE" w:rsidRPr="00DA1C6D" w:rsidRDefault="00CB12EE" w:rsidP="008B16FE">
      <w:pPr>
        <w:rPr>
          <w:sz w:val="24"/>
          <w:szCs w:val="24"/>
        </w:rPr>
      </w:pPr>
    </w:p>
    <w:p w14:paraId="1133701C" w14:textId="17AC3102" w:rsidR="00CB12EE" w:rsidRPr="00DA1C6D" w:rsidRDefault="00CB12EE" w:rsidP="008B16FE">
      <w:pPr>
        <w:rPr>
          <w:sz w:val="24"/>
          <w:szCs w:val="24"/>
        </w:rPr>
      </w:pPr>
    </w:p>
    <w:p w14:paraId="43E0D478" w14:textId="2343E905" w:rsidR="007076C3" w:rsidRPr="00DA1C6D" w:rsidRDefault="007076C3" w:rsidP="008B16FE">
      <w:pPr>
        <w:rPr>
          <w:sz w:val="24"/>
          <w:szCs w:val="24"/>
        </w:rPr>
      </w:pPr>
    </w:p>
    <w:p w14:paraId="7F4F2E18" w14:textId="1BA84149" w:rsidR="007076C3" w:rsidRPr="00DA1C6D" w:rsidRDefault="007076C3" w:rsidP="008B16FE">
      <w:pPr>
        <w:rPr>
          <w:sz w:val="24"/>
          <w:szCs w:val="24"/>
        </w:rPr>
      </w:pPr>
    </w:p>
    <w:p w14:paraId="20DD5D05" w14:textId="674657F0" w:rsidR="007076C3" w:rsidRDefault="007076C3" w:rsidP="008B16FE">
      <w:pPr>
        <w:rPr>
          <w:sz w:val="24"/>
          <w:szCs w:val="24"/>
        </w:rPr>
      </w:pPr>
    </w:p>
    <w:p w14:paraId="4AC621A8" w14:textId="77777777" w:rsidR="005F59AF" w:rsidRDefault="005F59AF" w:rsidP="008B16FE">
      <w:pPr>
        <w:rPr>
          <w:sz w:val="24"/>
          <w:szCs w:val="24"/>
        </w:rPr>
      </w:pPr>
    </w:p>
    <w:p w14:paraId="3A13F98F" w14:textId="77777777" w:rsidR="005F59AF" w:rsidRDefault="005F59AF" w:rsidP="008B16FE">
      <w:pPr>
        <w:rPr>
          <w:sz w:val="24"/>
          <w:szCs w:val="24"/>
        </w:rPr>
      </w:pPr>
    </w:p>
    <w:p w14:paraId="2E55CFEA" w14:textId="77777777" w:rsidR="005F59AF" w:rsidRDefault="005F59AF" w:rsidP="008B16FE">
      <w:pPr>
        <w:rPr>
          <w:sz w:val="24"/>
          <w:szCs w:val="24"/>
        </w:rPr>
      </w:pPr>
    </w:p>
    <w:p w14:paraId="4508198E" w14:textId="77777777" w:rsidR="005F59AF" w:rsidRPr="00DA1C6D" w:rsidRDefault="005F59AF" w:rsidP="008B16FE">
      <w:pPr>
        <w:rPr>
          <w:sz w:val="24"/>
          <w:szCs w:val="24"/>
        </w:rPr>
      </w:pPr>
    </w:p>
    <w:p w14:paraId="10A88B33" w14:textId="77777777" w:rsidR="007076C3" w:rsidRPr="00DA1C6D" w:rsidRDefault="007076C3" w:rsidP="008B16FE">
      <w:pPr>
        <w:rPr>
          <w:sz w:val="24"/>
          <w:szCs w:val="24"/>
        </w:rPr>
      </w:pPr>
    </w:p>
    <w:p w14:paraId="001A134C" w14:textId="0362F180" w:rsidR="00CB12EE" w:rsidRPr="00DA1C6D" w:rsidRDefault="00CB12EE" w:rsidP="008B16FE">
      <w:pPr>
        <w:rPr>
          <w:sz w:val="24"/>
          <w:szCs w:val="24"/>
        </w:rPr>
      </w:pPr>
    </w:p>
    <w:p w14:paraId="05D77965" w14:textId="3658DAE4" w:rsidR="00CB12EE" w:rsidRPr="00DA1C6D" w:rsidRDefault="00CB12EE" w:rsidP="008B16FE">
      <w:pPr>
        <w:rPr>
          <w:sz w:val="24"/>
          <w:szCs w:val="24"/>
        </w:rPr>
      </w:pPr>
    </w:p>
    <w:p w14:paraId="09D21D2A" w14:textId="5CB579CC" w:rsidR="00CB12EE" w:rsidRPr="00DA1C6D" w:rsidRDefault="00CB12EE" w:rsidP="008B16FE">
      <w:pPr>
        <w:rPr>
          <w:sz w:val="24"/>
          <w:szCs w:val="24"/>
        </w:rPr>
      </w:pPr>
    </w:p>
    <w:bookmarkEnd w:id="1"/>
    <w:p w14:paraId="5C7EC22A" w14:textId="77777777" w:rsidR="005F59AF" w:rsidRDefault="005F59AF" w:rsidP="000F0A36">
      <w:pPr>
        <w:pStyle w:val="Ttulo1"/>
        <w:rPr>
          <w:rFonts w:ascii="Times New Roman" w:hAnsi="Times New Roman"/>
          <w:bCs w:val="0"/>
          <w:sz w:val="24"/>
          <w:szCs w:val="24"/>
        </w:rPr>
      </w:pPr>
    </w:p>
    <w:p w14:paraId="2EF14173" w14:textId="77777777" w:rsidR="008E46CA" w:rsidRDefault="008E46CA" w:rsidP="008E46CA">
      <w:pPr>
        <w:rPr>
          <w:lang w:val="x-none" w:eastAsia="x-none"/>
        </w:rPr>
      </w:pPr>
    </w:p>
    <w:p w14:paraId="5F159D0F" w14:textId="77777777" w:rsidR="008E46CA" w:rsidRPr="008E46CA" w:rsidRDefault="008E46CA" w:rsidP="008E46CA">
      <w:pPr>
        <w:rPr>
          <w:lang w:val="x-none" w:eastAsia="x-none"/>
        </w:rPr>
      </w:pPr>
      <w:bookmarkStart w:id="4" w:name="_GoBack"/>
      <w:bookmarkEnd w:id="2"/>
      <w:bookmarkEnd w:id="4"/>
    </w:p>
    <w:sectPr w:rsidR="008E46CA" w:rsidRPr="008E46CA" w:rsidSect="00173824">
      <w:headerReference w:type="default" r:id="rId11"/>
      <w:pgSz w:w="11913" w:h="16834"/>
      <w:pgMar w:top="1134" w:right="1134" w:bottom="992" w:left="1134" w:header="709" w:footer="709" w:gutter="0"/>
      <w:paperSrc w:first="15" w:other="15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FF4E5" w14:textId="77777777" w:rsidR="00841346" w:rsidRDefault="00841346">
      <w:r>
        <w:separator/>
      </w:r>
    </w:p>
  </w:endnote>
  <w:endnote w:type="continuationSeparator" w:id="0">
    <w:p w14:paraId="21976D70" w14:textId="77777777" w:rsidR="00841346" w:rsidRDefault="00841346">
      <w:r>
        <w:continuationSeparator/>
      </w:r>
    </w:p>
  </w:endnote>
  <w:endnote w:type="continuationNotice" w:id="1">
    <w:p w14:paraId="5460947D" w14:textId="77777777" w:rsidR="00841346" w:rsidRDefault="008413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26FC3" w14:textId="77777777" w:rsidR="00841346" w:rsidRDefault="00841346">
      <w:r>
        <w:separator/>
      </w:r>
    </w:p>
  </w:footnote>
  <w:footnote w:type="continuationSeparator" w:id="0">
    <w:p w14:paraId="315EBC1C" w14:textId="77777777" w:rsidR="00841346" w:rsidRDefault="00841346">
      <w:r>
        <w:continuationSeparator/>
      </w:r>
    </w:p>
  </w:footnote>
  <w:footnote w:type="continuationNotice" w:id="1">
    <w:p w14:paraId="6C4909E5" w14:textId="77777777" w:rsidR="00841346" w:rsidRDefault="00841346"/>
  </w:footnote>
  <w:footnote w:id="2">
    <w:p w14:paraId="6E49A0C8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Caso a avaliação seja emitida por conceitos, considerar a seguinte correlação: A = 9,0; B = 8,0; C = 7,0.</w:t>
      </w:r>
    </w:p>
  </w:footnote>
  <w:footnote w:id="3">
    <w:p w14:paraId="19AA09E0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Pontuar apenas um Curso de Graduação, devendo ser considerado o mais recente.</w:t>
      </w:r>
    </w:p>
  </w:footnote>
  <w:footnote w:id="4">
    <w:p w14:paraId="2B499B89" w14:textId="77777777" w:rsidR="00E64B6A" w:rsidRPr="003620FC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 xml:space="preserve"> Tempo de duração </w:t>
      </w:r>
      <w:r w:rsidRPr="003620FC">
        <w:rPr>
          <w:sz w:val="16"/>
          <w:szCs w:val="16"/>
        </w:rPr>
        <w:t>desde o início das aulas da primeira matrícula até a data da defesa (ex.: início em março de 2006 e defesa em 20/05/2008, tempo = 26 meses, pois em março de 2008 completou 24 meses, em abril 25 e em maio 26).</w:t>
      </w:r>
    </w:p>
  </w:footnote>
  <w:footnote w:id="5">
    <w:p w14:paraId="41E0A359" w14:textId="77777777" w:rsidR="00E64B6A" w:rsidRPr="003620FC" w:rsidRDefault="00E64B6A" w:rsidP="00E64B6A">
      <w:pPr>
        <w:pStyle w:val="Textodenotaderodap"/>
        <w:jc w:val="both"/>
        <w:rPr>
          <w:sz w:val="16"/>
          <w:szCs w:val="16"/>
        </w:rPr>
      </w:pPr>
      <w:r w:rsidRPr="003620FC">
        <w:rPr>
          <w:rStyle w:val="Refdenotaderodap"/>
          <w:b/>
          <w:sz w:val="16"/>
          <w:szCs w:val="16"/>
        </w:rPr>
        <w:footnoteRef/>
      </w:r>
      <w:r w:rsidRPr="003620FC">
        <w:rPr>
          <w:b/>
          <w:sz w:val="16"/>
          <w:szCs w:val="16"/>
          <w:vertAlign w:val="superscript"/>
        </w:rPr>
        <w:t>)</w:t>
      </w:r>
      <w:r w:rsidRPr="003620FC">
        <w:rPr>
          <w:sz w:val="16"/>
          <w:szCs w:val="16"/>
        </w:rPr>
        <w:t>1 crédito = 15 horas aula.</w:t>
      </w:r>
    </w:p>
  </w:footnote>
  <w:footnote w:id="6">
    <w:p w14:paraId="307E5A05" w14:textId="45909C48" w:rsidR="00AC6A54" w:rsidRPr="003620FC" w:rsidRDefault="00AC6A54" w:rsidP="009B47CD">
      <w:pPr>
        <w:pStyle w:val="Textodenotaderodap"/>
        <w:ind w:left="142" w:hanging="142"/>
        <w:rPr>
          <w:sz w:val="16"/>
          <w:szCs w:val="16"/>
          <w:lang w:val="pt-BR"/>
        </w:rPr>
      </w:pPr>
      <w:r w:rsidRPr="003620FC">
        <w:rPr>
          <w:rStyle w:val="Refdenotaderodap"/>
          <w:b/>
          <w:sz w:val="16"/>
          <w:szCs w:val="16"/>
        </w:rPr>
        <w:footnoteRef/>
      </w:r>
      <w:r w:rsidRPr="003620FC">
        <w:rPr>
          <w:b/>
          <w:sz w:val="16"/>
          <w:szCs w:val="16"/>
          <w:vertAlign w:val="superscript"/>
        </w:rPr>
        <w:t>)</w:t>
      </w:r>
      <w:r w:rsidR="00CC5ABD" w:rsidRPr="003620FC">
        <w:rPr>
          <w:sz w:val="16"/>
          <w:szCs w:val="16"/>
          <w:lang w:val="pt-BR"/>
        </w:rPr>
        <w:t>Estratificação de artigos baseada nos indicadores dos p</w:t>
      </w:r>
      <w:r w:rsidR="008A75F2" w:rsidRPr="003620FC">
        <w:rPr>
          <w:sz w:val="16"/>
          <w:szCs w:val="16"/>
          <w:lang w:val="pt-BR"/>
        </w:rPr>
        <w:t>eriódicos</w:t>
      </w:r>
      <w:r w:rsidR="00333E0C" w:rsidRPr="003620FC">
        <w:rPr>
          <w:sz w:val="16"/>
          <w:szCs w:val="16"/>
          <w:lang w:val="pt-BR"/>
        </w:rPr>
        <w:t xml:space="preserve"> (acesso)</w:t>
      </w:r>
      <w:r w:rsidR="008A75F2" w:rsidRPr="003620FC">
        <w:rPr>
          <w:sz w:val="16"/>
          <w:szCs w:val="16"/>
          <w:lang w:val="pt-BR"/>
        </w:rPr>
        <w:t xml:space="preserve">: </w:t>
      </w:r>
      <w:hyperlink r:id="rId1" w:history="1">
        <w:r w:rsidR="00701763" w:rsidRPr="003620FC">
          <w:rPr>
            <w:rStyle w:val="Hyperlink"/>
            <w:sz w:val="16"/>
            <w:szCs w:val="16"/>
          </w:rPr>
          <w:t>SCImago Journal Rank</w:t>
        </w:r>
      </w:hyperlink>
      <w:r w:rsidR="009B47CD" w:rsidRPr="003620FC">
        <w:rPr>
          <w:sz w:val="16"/>
          <w:szCs w:val="16"/>
          <w:lang w:val="pt-BR"/>
        </w:rPr>
        <w:t xml:space="preserve"> </w:t>
      </w:r>
      <w:hyperlink r:id="rId2" w:history="1">
        <w:r w:rsidR="00635A74" w:rsidRPr="003620FC">
          <w:rPr>
            <w:rStyle w:val="Hyperlink"/>
            <w:sz w:val="16"/>
            <w:szCs w:val="16"/>
            <w:lang w:val="pt-BR"/>
          </w:rPr>
          <w:t>Web of Science</w:t>
        </w:r>
      </w:hyperlink>
      <w:r w:rsidR="008A75F2" w:rsidRPr="003620FC">
        <w:rPr>
          <w:rStyle w:val="Hyperlink"/>
          <w:sz w:val="16"/>
          <w:szCs w:val="16"/>
          <w:lang w:val="pt-BR"/>
        </w:rPr>
        <w:t xml:space="preserve"> (W</w:t>
      </w:r>
      <w:r w:rsidR="00534829" w:rsidRPr="003620FC">
        <w:rPr>
          <w:rStyle w:val="Hyperlink"/>
          <w:sz w:val="16"/>
          <w:szCs w:val="16"/>
          <w:lang w:val="pt-BR"/>
        </w:rPr>
        <w:t>o</w:t>
      </w:r>
      <w:r w:rsidR="008A75F2" w:rsidRPr="003620FC">
        <w:rPr>
          <w:rStyle w:val="Hyperlink"/>
          <w:sz w:val="16"/>
          <w:szCs w:val="16"/>
          <w:lang w:val="pt-BR"/>
        </w:rPr>
        <w:t>S)</w:t>
      </w:r>
      <w:r w:rsidR="00635A74" w:rsidRPr="003620FC">
        <w:rPr>
          <w:sz w:val="16"/>
          <w:szCs w:val="16"/>
          <w:lang w:val="pt-BR"/>
        </w:rPr>
        <w:t xml:space="preserve"> / </w:t>
      </w:r>
      <w:hyperlink r:id="rId3" w:history="1">
        <w:r w:rsidR="000F67E9" w:rsidRPr="003620FC">
          <w:rPr>
            <w:rStyle w:val="Hyperlink"/>
            <w:sz w:val="16"/>
            <w:szCs w:val="16"/>
            <w:lang w:val="pt-BR"/>
          </w:rPr>
          <w:t>Scopus</w:t>
        </w:r>
      </w:hyperlink>
      <w:r w:rsidR="00F723FE" w:rsidRPr="003620FC">
        <w:rPr>
          <w:sz w:val="16"/>
          <w:szCs w:val="16"/>
          <w:lang w:val="pt-BR"/>
        </w:rPr>
        <w:t xml:space="preserve"> </w:t>
      </w:r>
      <w:r w:rsidR="000F67E9" w:rsidRPr="003620FC">
        <w:rPr>
          <w:sz w:val="16"/>
          <w:szCs w:val="16"/>
          <w:lang w:val="pt-BR"/>
        </w:rPr>
        <w:t>/</w:t>
      </w:r>
      <w:r w:rsidR="00F723FE" w:rsidRPr="003620FC">
        <w:rPr>
          <w:sz w:val="16"/>
          <w:szCs w:val="16"/>
          <w:lang w:val="pt-BR"/>
        </w:rPr>
        <w:t xml:space="preserve">  </w:t>
      </w:r>
      <w:hyperlink r:id="rId4" w:history="1">
        <w:r w:rsidR="000F67E9" w:rsidRPr="003620FC">
          <w:rPr>
            <w:rStyle w:val="Hyperlink"/>
            <w:sz w:val="16"/>
            <w:szCs w:val="16"/>
            <w:lang w:val="pt-BR"/>
          </w:rPr>
          <w:t>Dimensions</w:t>
        </w:r>
      </w:hyperlink>
      <w:r w:rsidR="00534829" w:rsidRPr="003620FC">
        <w:rPr>
          <w:sz w:val="16"/>
          <w:szCs w:val="16"/>
          <w:lang w:val="pt-BR"/>
        </w:rPr>
        <w:t xml:space="preserve"> </w:t>
      </w:r>
      <w:r w:rsidR="000F67E9" w:rsidRPr="003620FC">
        <w:rPr>
          <w:sz w:val="16"/>
          <w:szCs w:val="16"/>
          <w:lang w:val="pt-BR"/>
        </w:rPr>
        <w:t xml:space="preserve">  </w:t>
      </w:r>
    </w:p>
    <w:p w14:paraId="5342C823" w14:textId="57300E19" w:rsidR="0071745F" w:rsidRPr="0071745F" w:rsidRDefault="0071745F" w:rsidP="0071745F">
      <w:pPr>
        <w:pStyle w:val="Textodenotaderodap"/>
        <w:ind w:left="142" w:hanging="142"/>
        <w:rPr>
          <w:sz w:val="16"/>
          <w:szCs w:val="16"/>
          <w:lang w:val="pt-BR"/>
        </w:rPr>
      </w:pPr>
      <w:r w:rsidRPr="003620FC">
        <w:rPr>
          <w:rStyle w:val="Refdenotaderodap"/>
          <w:b/>
          <w:sz w:val="16"/>
          <w:szCs w:val="16"/>
          <w:lang w:val="pt-BR"/>
        </w:rPr>
        <w:t>6</w:t>
      </w:r>
      <w:r w:rsidRPr="003620FC">
        <w:rPr>
          <w:b/>
          <w:sz w:val="16"/>
          <w:szCs w:val="16"/>
          <w:vertAlign w:val="superscript"/>
        </w:rPr>
        <w:t>)</w:t>
      </w:r>
      <w:r w:rsidRPr="003620FC">
        <w:rPr>
          <w:sz w:val="16"/>
          <w:szCs w:val="16"/>
          <w:lang w:val="pt-BR"/>
        </w:rPr>
        <w:t xml:space="preserve"> Com comprovante emitido pela instituição de ensino</w:t>
      </w:r>
    </w:p>
    <w:p w14:paraId="1517F5F0" w14:textId="77777777" w:rsidR="0071745F" w:rsidRPr="00C375BA" w:rsidRDefault="0071745F" w:rsidP="00CC7C20">
      <w:pPr>
        <w:pStyle w:val="Textodenotaderodap"/>
        <w:ind w:left="142" w:hanging="142"/>
        <w:rPr>
          <w:sz w:val="16"/>
          <w:szCs w:val="16"/>
        </w:rPr>
      </w:pPr>
    </w:p>
  </w:footnote>
  <w:footnote w:id="7">
    <w:p w14:paraId="415AB1E3" w14:textId="1AF3599B" w:rsidR="003A75A4" w:rsidRPr="00C375BA" w:rsidRDefault="003A75A4" w:rsidP="001E6734">
      <w:pPr>
        <w:pStyle w:val="Textodenotaderodap"/>
        <w:rPr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2D4E3" w14:textId="122CAFDA" w:rsidR="006F28EE" w:rsidRDefault="00E66128" w:rsidP="007551C5">
    <w:pPr>
      <w:pStyle w:val="Corpodetexto"/>
      <w:jc w:val="left"/>
      <w:rPr>
        <w:b/>
        <w:bCs/>
        <w:sz w:val="24"/>
        <w:szCs w:val="24"/>
      </w:rPr>
    </w:pPr>
    <w:bookmarkStart w:id="5" w:name="_Hlk197691030"/>
    <w:r>
      <w:rPr>
        <w:noProof/>
        <w:lang w:val="pt-BR" w:eastAsia="pt-BR"/>
      </w:rPr>
      <w:drawing>
        <wp:inline distT="0" distB="0" distL="0" distR="0" wp14:anchorId="25D095D7" wp14:editId="609368E9">
          <wp:extent cx="2124075" cy="333375"/>
          <wp:effectExtent l="0" t="0" r="0" b="0"/>
          <wp:docPr id="8" name="Imagem 8" descr="http://www.cav.udesc.br/templates/centro_cav/imagens/logo_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http://www.cav.udesc.br/templates/centro_cav/imagens/logo_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6DBABD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5EA1E04A" w14:textId="77777777" w:rsidR="006F28EE" w:rsidRPr="004D3936" w:rsidRDefault="006F28EE" w:rsidP="00D05861">
    <w:pPr>
      <w:pStyle w:val="Corpodetexto"/>
      <w:jc w:val="left"/>
      <w:rPr>
        <w:rFonts w:ascii="Verdana" w:hAnsi="Verdana"/>
        <w:b/>
        <w:bCs/>
        <w:color w:val="BFBFBF" w:themeColor="background1" w:themeShade="BF"/>
      </w:rPr>
    </w:pPr>
    <w:bookmarkStart w:id="6" w:name="_Hlk72938535"/>
    <w:r w:rsidRPr="004D3936">
      <w:rPr>
        <w:rFonts w:ascii="Verdana" w:hAnsi="Verdana"/>
        <w:b/>
        <w:bCs/>
        <w:color w:val="BFBFBF" w:themeColor="background1" w:themeShade="BF"/>
      </w:rPr>
      <w:t xml:space="preserve">UNIVERSIDADE DO ESTADO DE SANTA CATARINA–UDESC </w:t>
    </w:r>
  </w:p>
  <w:p w14:paraId="03266C00" w14:textId="77777777" w:rsidR="006F28EE" w:rsidRPr="004D3936" w:rsidRDefault="006F28EE" w:rsidP="00D05861">
    <w:pPr>
      <w:pStyle w:val="Corpodetexto"/>
      <w:jc w:val="left"/>
      <w:rPr>
        <w:rFonts w:ascii="Verdana" w:hAnsi="Verdana"/>
        <w:color w:val="BFBFBF" w:themeColor="background1" w:themeShade="BF"/>
      </w:rPr>
    </w:pPr>
    <w:r w:rsidRPr="004D3936">
      <w:rPr>
        <w:rFonts w:ascii="Verdana" w:hAnsi="Verdana"/>
        <w:b/>
        <w:bCs/>
        <w:color w:val="BFBFBF" w:themeColor="background1" w:themeShade="BF"/>
      </w:rPr>
      <w:t>CENTRO DE CIÊNCIAS AGROVETERINÁRIAS – CAV</w:t>
    </w:r>
  </w:p>
  <w:p w14:paraId="7409EBCD" w14:textId="77777777" w:rsidR="006F28EE" w:rsidRPr="004D3936" w:rsidRDefault="006F28EE" w:rsidP="00D05861">
    <w:pPr>
      <w:pStyle w:val="Cabealho"/>
      <w:rPr>
        <w:rFonts w:ascii="Verdana" w:hAnsi="Verdana"/>
        <w:b/>
        <w:color w:val="BFBFBF" w:themeColor="background1" w:themeShade="BF"/>
      </w:rPr>
    </w:pPr>
    <w:r w:rsidRPr="004D3936">
      <w:rPr>
        <w:rFonts w:ascii="Verdana" w:hAnsi="Verdana"/>
        <w:b/>
        <w:color w:val="BFBFBF" w:themeColor="background1" w:themeShade="BF"/>
      </w:rPr>
      <w:t>PROGRAMA DE PÓS-GRADUAÇÃO EM CIÊNCIAS AMBIENTAIS - PPGCAMB</w:t>
    </w:r>
  </w:p>
  <w:bookmarkEnd w:id="5"/>
  <w:bookmarkEnd w:id="6"/>
  <w:p w14:paraId="3BA81355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3D1CD066"/>
    <w:lvl w:ilvl="0">
      <w:start w:val="1"/>
      <w:numFmt w:val="lowerLetter"/>
      <w:lvlText w:val="%1)"/>
      <w:lvlJc w:val="right"/>
      <w:pPr>
        <w:ind w:left="1146" w:hanging="360"/>
      </w:pPr>
      <w:rPr>
        <w:rFonts w:ascii="Verdana" w:eastAsia="Times New Roman" w:hAnsi="Verdana" w:cs="Times New Roman"/>
      </w:r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6E368E7"/>
    <w:multiLevelType w:val="hybridMultilevel"/>
    <w:tmpl w:val="96FA80F8"/>
    <w:lvl w:ilvl="0" w:tplc="984AFF02">
      <w:start w:val="6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6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7FF3947"/>
    <w:multiLevelType w:val="hybridMultilevel"/>
    <w:tmpl w:val="2A9C15C8"/>
    <w:lvl w:ilvl="0" w:tplc="F664F6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AAC178">
      <w:numFmt w:val="bullet"/>
      <w:lvlText w:val="·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9516609"/>
    <w:multiLevelType w:val="multilevel"/>
    <w:tmpl w:val="74D80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56" w:hanging="396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2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C24EDF"/>
    <w:multiLevelType w:val="multilevel"/>
    <w:tmpl w:val="FA7E4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6F1B2C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5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3FD50C62"/>
    <w:multiLevelType w:val="hybridMultilevel"/>
    <w:tmpl w:val="F03A7DB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70089E"/>
    <w:multiLevelType w:val="multilevel"/>
    <w:tmpl w:val="709A510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4" w15:restartNumberingAfterBreak="0">
    <w:nsid w:val="48692077"/>
    <w:multiLevelType w:val="hybridMultilevel"/>
    <w:tmpl w:val="7004EAD2"/>
    <w:lvl w:ilvl="0" w:tplc="F664F630">
      <w:start w:val="1"/>
      <w:numFmt w:val="bullet"/>
      <w:lvlText w:val="-"/>
      <w:lvlJc w:val="left"/>
      <w:pPr>
        <w:ind w:left="2160" w:hanging="360"/>
      </w:pPr>
      <w:rPr>
        <w:rFonts w:ascii="Calibri" w:hAnsi="Calibri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92EFE"/>
    <w:multiLevelType w:val="multilevel"/>
    <w:tmpl w:val="E01AF4E6"/>
    <w:lvl w:ilvl="0">
      <w:start w:val="1"/>
      <w:numFmt w:val="lowerLetter"/>
      <w:lvlText w:val="%1)"/>
      <w:lvlJc w:val="left"/>
      <w:pPr>
        <w:ind w:left="1353" w:hanging="360"/>
      </w:p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73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33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153" w:hanging="2160"/>
      </w:pPr>
      <w:rPr>
        <w:rFonts w:hint="default"/>
      </w:rPr>
    </w:lvl>
  </w:abstractNum>
  <w:abstractNum w:abstractNumId="28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9" w15:restartNumberingAfterBreak="0">
    <w:nsid w:val="5F8663A1"/>
    <w:multiLevelType w:val="multilevel"/>
    <w:tmpl w:val="B1080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F12D89"/>
    <w:multiLevelType w:val="multilevel"/>
    <w:tmpl w:val="A306D098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>
      <w:start w:val="1"/>
      <w:numFmt w:val="decimal"/>
      <w:lvlText w:val="%1.%2."/>
      <w:lvlJc w:val="left"/>
      <w:pPr>
        <w:ind w:left="7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>
      <w:start w:val="1"/>
      <w:numFmt w:val="decimal"/>
      <w:lvlText w:val="%1.%2.%3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decimal"/>
      <w:lvlText w:val="%4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32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3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34" w15:restartNumberingAfterBreak="0">
    <w:nsid w:val="711C197C"/>
    <w:multiLevelType w:val="hybridMultilevel"/>
    <w:tmpl w:val="E3283A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756324DA"/>
    <w:multiLevelType w:val="hybridMultilevel"/>
    <w:tmpl w:val="D3D67192"/>
    <w:lvl w:ilvl="0" w:tplc="514C6B6E">
      <w:start w:val="1"/>
      <w:numFmt w:val="upperLetter"/>
      <w:lvlText w:val="%1)"/>
      <w:lvlJc w:val="left"/>
      <w:pPr>
        <w:ind w:left="100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8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8D5C1A"/>
    <w:multiLevelType w:val="hybridMultilevel"/>
    <w:tmpl w:val="78A25B6C"/>
    <w:lvl w:ilvl="0" w:tplc="BE44D422">
      <w:start w:val="1"/>
      <w:numFmt w:val="upperLetter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7A39CF"/>
    <w:multiLevelType w:val="hybridMultilevel"/>
    <w:tmpl w:val="CF5804F6"/>
    <w:lvl w:ilvl="0" w:tplc="0416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0"/>
  </w:num>
  <w:num w:numId="3">
    <w:abstractNumId w:val="1"/>
  </w:num>
  <w:num w:numId="4">
    <w:abstractNumId w:val="3"/>
  </w:num>
  <w:num w:numId="5">
    <w:abstractNumId w:val="22"/>
  </w:num>
  <w:num w:numId="6">
    <w:abstractNumId w:val="36"/>
  </w:num>
  <w:num w:numId="7">
    <w:abstractNumId w:val="33"/>
  </w:num>
  <w:num w:numId="8">
    <w:abstractNumId w:val="8"/>
  </w:num>
  <w:num w:numId="9">
    <w:abstractNumId w:val="15"/>
  </w:num>
  <w:num w:numId="10">
    <w:abstractNumId w:val="11"/>
  </w:num>
  <w:num w:numId="11">
    <w:abstractNumId w:val="32"/>
  </w:num>
  <w:num w:numId="12">
    <w:abstractNumId w:val="17"/>
  </w:num>
  <w:num w:numId="13">
    <w:abstractNumId w:val="18"/>
  </w:num>
  <w:num w:numId="14">
    <w:abstractNumId w:val="4"/>
  </w:num>
  <w:num w:numId="15">
    <w:abstractNumId w:val="5"/>
  </w:num>
  <w:num w:numId="16">
    <w:abstractNumId w:val="6"/>
  </w:num>
  <w:num w:numId="17">
    <w:abstractNumId w:val="26"/>
  </w:num>
  <w:num w:numId="18">
    <w:abstractNumId w:val="28"/>
  </w:num>
  <w:num w:numId="19">
    <w:abstractNumId w:val="35"/>
  </w:num>
  <w:num w:numId="20">
    <w:abstractNumId w:val="16"/>
  </w:num>
  <w:num w:numId="21">
    <w:abstractNumId w:val="40"/>
  </w:num>
  <w:num w:numId="22">
    <w:abstractNumId w:val="0"/>
  </w:num>
  <w:num w:numId="23">
    <w:abstractNumId w:val="23"/>
  </w:num>
  <w:num w:numId="24">
    <w:abstractNumId w:val="38"/>
  </w:num>
  <w:num w:numId="25">
    <w:abstractNumId w:val="30"/>
  </w:num>
  <w:num w:numId="26">
    <w:abstractNumId w:val="12"/>
  </w:num>
  <w:num w:numId="27">
    <w:abstractNumId w:val="21"/>
  </w:num>
  <w:num w:numId="28">
    <w:abstractNumId w:val="31"/>
  </w:num>
  <w:num w:numId="29">
    <w:abstractNumId w:val="39"/>
  </w:num>
  <w:num w:numId="30">
    <w:abstractNumId w:val="20"/>
  </w:num>
  <w:num w:numId="31">
    <w:abstractNumId w:val="27"/>
  </w:num>
  <w:num w:numId="32">
    <w:abstractNumId w:val="14"/>
  </w:num>
  <w:num w:numId="33">
    <w:abstractNumId w:val="37"/>
  </w:num>
  <w:num w:numId="34">
    <w:abstractNumId w:val="19"/>
  </w:num>
  <w:num w:numId="35">
    <w:abstractNumId w:val="7"/>
  </w:num>
  <w:num w:numId="36">
    <w:abstractNumId w:val="24"/>
  </w:num>
  <w:num w:numId="37">
    <w:abstractNumId w:val="41"/>
  </w:num>
  <w:num w:numId="38">
    <w:abstractNumId w:val="9"/>
  </w:num>
  <w:num w:numId="39">
    <w:abstractNumId w:val="34"/>
  </w:num>
  <w:num w:numId="40">
    <w:abstractNumId w:val="2"/>
  </w:num>
  <w:num w:numId="41">
    <w:abstractNumId w:val="13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EwMQfShgaGpko6SsGpxcWZ+XkgBYbmtQDvFr1LLQAAAA=="/>
  </w:docVars>
  <w:rsids>
    <w:rsidRoot w:val="006E6885"/>
    <w:rsid w:val="00001D2E"/>
    <w:rsid w:val="00005039"/>
    <w:rsid w:val="0000568C"/>
    <w:rsid w:val="000058B9"/>
    <w:rsid w:val="000106EA"/>
    <w:rsid w:val="000120E9"/>
    <w:rsid w:val="00012A69"/>
    <w:rsid w:val="000130B3"/>
    <w:rsid w:val="0001683A"/>
    <w:rsid w:val="00017F6E"/>
    <w:rsid w:val="00017F77"/>
    <w:rsid w:val="00020A8B"/>
    <w:rsid w:val="00021301"/>
    <w:rsid w:val="000216AB"/>
    <w:rsid w:val="00021742"/>
    <w:rsid w:val="00021FC6"/>
    <w:rsid w:val="0002341E"/>
    <w:rsid w:val="00024753"/>
    <w:rsid w:val="00024947"/>
    <w:rsid w:val="0002720D"/>
    <w:rsid w:val="0002740F"/>
    <w:rsid w:val="00027C79"/>
    <w:rsid w:val="000302E9"/>
    <w:rsid w:val="00031C8F"/>
    <w:rsid w:val="000323BA"/>
    <w:rsid w:val="00033D28"/>
    <w:rsid w:val="00033E00"/>
    <w:rsid w:val="000342D3"/>
    <w:rsid w:val="000378B7"/>
    <w:rsid w:val="00040179"/>
    <w:rsid w:val="0004028F"/>
    <w:rsid w:val="0004178F"/>
    <w:rsid w:val="00042F08"/>
    <w:rsid w:val="00043E21"/>
    <w:rsid w:val="00046FB1"/>
    <w:rsid w:val="00047753"/>
    <w:rsid w:val="000506F4"/>
    <w:rsid w:val="00052089"/>
    <w:rsid w:val="00054291"/>
    <w:rsid w:val="00054D2E"/>
    <w:rsid w:val="000566EC"/>
    <w:rsid w:val="000568D8"/>
    <w:rsid w:val="00056FDC"/>
    <w:rsid w:val="000575D8"/>
    <w:rsid w:val="000605D8"/>
    <w:rsid w:val="00062BAA"/>
    <w:rsid w:val="00063CF6"/>
    <w:rsid w:val="0006437B"/>
    <w:rsid w:val="00064C97"/>
    <w:rsid w:val="00065D63"/>
    <w:rsid w:val="00065F4F"/>
    <w:rsid w:val="000670EA"/>
    <w:rsid w:val="0006727E"/>
    <w:rsid w:val="000674D9"/>
    <w:rsid w:val="000704E9"/>
    <w:rsid w:val="0007056C"/>
    <w:rsid w:val="0007202F"/>
    <w:rsid w:val="0007338E"/>
    <w:rsid w:val="000747D3"/>
    <w:rsid w:val="00077368"/>
    <w:rsid w:val="000800EC"/>
    <w:rsid w:val="00083252"/>
    <w:rsid w:val="00086465"/>
    <w:rsid w:val="00091B52"/>
    <w:rsid w:val="00094516"/>
    <w:rsid w:val="000A18E8"/>
    <w:rsid w:val="000A255B"/>
    <w:rsid w:val="000A2659"/>
    <w:rsid w:val="000A2B24"/>
    <w:rsid w:val="000A2FAE"/>
    <w:rsid w:val="000A3521"/>
    <w:rsid w:val="000A5AB0"/>
    <w:rsid w:val="000A6E74"/>
    <w:rsid w:val="000B028D"/>
    <w:rsid w:val="000B0EC9"/>
    <w:rsid w:val="000B0F85"/>
    <w:rsid w:val="000B1957"/>
    <w:rsid w:val="000B2D04"/>
    <w:rsid w:val="000B42B4"/>
    <w:rsid w:val="000B6451"/>
    <w:rsid w:val="000C05A6"/>
    <w:rsid w:val="000C0B09"/>
    <w:rsid w:val="000C1435"/>
    <w:rsid w:val="000C15AB"/>
    <w:rsid w:val="000C573A"/>
    <w:rsid w:val="000C7398"/>
    <w:rsid w:val="000D0990"/>
    <w:rsid w:val="000D18E1"/>
    <w:rsid w:val="000D32E2"/>
    <w:rsid w:val="000D3B96"/>
    <w:rsid w:val="000D4D22"/>
    <w:rsid w:val="000D5D4A"/>
    <w:rsid w:val="000D61AB"/>
    <w:rsid w:val="000D6C79"/>
    <w:rsid w:val="000D76AE"/>
    <w:rsid w:val="000E0388"/>
    <w:rsid w:val="000E039C"/>
    <w:rsid w:val="000E2477"/>
    <w:rsid w:val="000E2BAC"/>
    <w:rsid w:val="000E3447"/>
    <w:rsid w:val="000E59BF"/>
    <w:rsid w:val="000E670E"/>
    <w:rsid w:val="000F0A36"/>
    <w:rsid w:val="000F44B9"/>
    <w:rsid w:val="000F4C42"/>
    <w:rsid w:val="000F51B7"/>
    <w:rsid w:val="000F67E9"/>
    <w:rsid w:val="000F6F83"/>
    <w:rsid w:val="00101135"/>
    <w:rsid w:val="00101A81"/>
    <w:rsid w:val="001034D4"/>
    <w:rsid w:val="0010386D"/>
    <w:rsid w:val="001044C0"/>
    <w:rsid w:val="00104D18"/>
    <w:rsid w:val="00106AF1"/>
    <w:rsid w:val="00107937"/>
    <w:rsid w:val="00110A8E"/>
    <w:rsid w:val="001119F3"/>
    <w:rsid w:val="00111DE2"/>
    <w:rsid w:val="001124D6"/>
    <w:rsid w:val="0011291E"/>
    <w:rsid w:val="0011319C"/>
    <w:rsid w:val="00113A64"/>
    <w:rsid w:val="00120EA0"/>
    <w:rsid w:val="00122689"/>
    <w:rsid w:val="00122B0D"/>
    <w:rsid w:val="00125002"/>
    <w:rsid w:val="001257D8"/>
    <w:rsid w:val="001272FB"/>
    <w:rsid w:val="0013328A"/>
    <w:rsid w:val="00134C95"/>
    <w:rsid w:val="00140AD0"/>
    <w:rsid w:val="00141DDF"/>
    <w:rsid w:val="0014461F"/>
    <w:rsid w:val="00144A80"/>
    <w:rsid w:val="0014501C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4606"/>
    <w:rsid w:val="001647AB"/>
    <w:rsid w:val="00165C98"/>
    <w:rsid w:val="0017033C"/>
    <w:rsid w:val="00170B25"/>
    <w:rsid w:val="001725EA"/>
    <w:rsid w:val="00172EEA"/>
    <w:rsid w:val="00173104"/>
    <w:rsid w:val="00173739"/>
    <w:rsid w:val="00173824"/>
    <w:rsid w:val="00174B07"/>
    <w:rsid w:val="00175D03"/>
    <w:rsid w:val="00175FDF"/>
    <w:rsid w:val="0017621E"/>
    <w:rsid w:val="001768AC"/>
    <w:rsid w:val="00176A61"/>
    <w:rsid w:val="001770DC"/>
    <w:rsid w:val="0017711D"/>
    <w:rsid w:val="00177843"/>
    <w:rsid w:val="00180BEE"/>
    <w:rsid w:val="00181AE8"/>
    <w:rsid w:val="00182443"/>
    <w:rsid w:val="00183252"/>
    <w:rsid w:val="00184034"/>
    <w:rsid w:val="0018460F"/>
    <w:rsid w:val="00187AAD"/>
    <w:rsid w:val="0019043E"/>
    <w:rsid w:val="00190E17"/>
    <w:rsid w:val="0019351D"/>
    <w:rsid w:val="00195199"/>
    <w:rsid w:val="00197996"/>
    <w:rsid w:val="001A3204"/>
    <w:rsid w:val="001A576E"/>
    <w:rsid w:val="001A5F83"/>
    <w:rsid w:val="001B0196"/>
    <w:rsid w:val="001B0E76"/>
    <w:rsid w:val="001B165D"/>
    <w:rsid w:val="001B4239"/>
    <w:rsid w:val="001B5494"/>
    <w:rsid w:val="001B5FD9"/>
    <w:rsid w:val="001B6387"/>
    <w:rsid w:val="001B6F48"/>
    <w:rsid w:val="001C072D"/>
    <w:rsid w:val="001C0781"/>
    <w:rsid w:val="001C1827"/>
    <w:rsid w:val="001C2469"/>
    <w:rsid w:val="001C463F"/>
    <w:rsid w:val="001C735C"/>
    <w:rsid w:val="001D0C55"/>
    <w:rsid w:val="001D3F50"/>
    <w:rsid w:val="001D7350"/>
    <w:rsid w:val="001D7959"/>
    <w:rsid w:val="001E384E"/>
    <w:rsid w:val="001E4434"/>
    <w:rsid w:val="001E5C4B"/>
    <w:rsid w:val="001E5E88"/>
    <w:rsid w:val="001E6210"/>
    <w:rsid w:val="001E6734"/>
    <w:rsid w:val="001E73CF"/>
    <w:rsid w:val="001E7522"/>
    <w:rsid w:val="001F03B9"/>
    <w:rsid w:val="001F0C71"/>
    <w:rsid w:val="001F1B20"/>
    <w:rsid w:val="001F1F4C"/>
    <w:rsid w:val="001F225A"/>
    <w:rsid w:val="001F4A71"/>
    <w:rsid w:val="001F5E7B"/>
    <w:rsid w:val="001F6E76"/>
    <w:rsid w:val="001F7838"/>
    <w:rsid w:val="00200BC6"/>
    <w:rsid w:val="002014F5"/>
    <w:rsid w:val="00201874"/>
    <w:rsid w:val="00202837"/>
    <w:rsid w:val="00204601"/>
    <w:rsid w:val="00204CA3"/>
    <w:rsid w:val="002055FF"/>
    <w:rsid w:val="002057BB"/>
    <w:rsid w:val="00210644"/>
    <w:rsid w:val="00212894"/>
    <w:rsid w:val="002156BB"/>
    <w:rsid w:val="0021572D"/>
    <w:rsid w:val="0021757E"/>
    <w:rsid w:val="002206E5"/>
    <w:rsid w:val="00221C54"/>
    <w:rsid w:val="00221F48"/>
    <w:rsid w:val="00221F98"/>
    <w:rsid w:val="002307BE"/>
    <w:rsid w:val="00231EAB"/>
    <w:rsid w:val="002339D2"/>
    <w:rsid w:val="002400E9"/>
    <w:rsid w:val="00240F97"/>
    <w:rsid w:val="00243FA4"/>
    <w:rsid w:val="00244BED"/>
    <w:rsid w:val="00245552"/>
    <w:rsid w:val="00245F2C"/>
    <w:rsid w:val="0025073B"/>
    <w:rsid w:val="00251BD5"/>
    <w:rsid w:val="00251EB2"/>
    <w:rsid w:val="00252952"/>
    <w:rsid w:val="00252A56"/>
    <w:rsid w:val="00253D79"/>
    <w:rsid w:val="002579D0"/>
    <w:rsid w:val="00261435"/>
    <w:rsid w:val="00262797"/>
    <w:rsid w:val="00262FA9"/>
    <w:rsid w:val="002632A6"/>
    <w:rsid w:val="00263EDC"/>
    <w:rsid w:val="002646CF"/>
    <w:rsid w:val="00264AB9"/>
    <w:rsid w:val="0026517C"/>
    <w:rsid w:val="00266505"/>
    <w:rsid w:val="002670E7"/>
    <w:rsid w:val="00267EC9"/>
    <w:rsid w:val="0027194A"/>
    <w:rsid w:val="00273E8C"/>
    <w:rsid w:val="002777DA"/>
    <w:rsid w:val="00277ABE"/>
    <w:rsid w:val="00277C3E"/>
    <w:rsid w:val="00280190"/>
    <w:rsid w:val="00281DB8"/>
    <w:rsid w:val="00281E93"/>
    <w:rsid w:val="00282175"/>
    <w:rsid w:val="00282F0B"/>
    <w:rsid w:val="00282F81"/>
    <w:rsid w:val="002831D8"/>
    <w:rsid w:val="00283278"/>
    <w:rsid w:val="00285689"/>
    <w:rsid w:val="00287196"/>
    <w:rsid w:val="00290A7E"/>
    <w:rsid w:val="0029318F"/>
    <w:rsid w:val="00295721"/>
    <w:rsid w:val="00295EF7"/>
    <w:rsid w:val="0029613C"/>
    <w:rsid w:val="002A054D"/>
    <w:rsid w:val="002A17A6"/>
    <w:rsid w:val="002A27B2"/>
    <w:rsid w:val="002A3913"/>
    <w:rsid w:val="002A525C"/>
    <w:rsid w:val="002A5989"/>
    <w:rsid w:val="002A5E10"/>
    <w:rsid w:val="002A68C1"/>
    <w:rsid w:val="002B017D"/>
    <w:rsid w:val="002B07AA"/>
    <w:rsid w:val="002B0EEC"/>
    <w:rsid w:val="002B1C93"/>
    <w:rsid w:val="002B56FF"/>
    <w:rsid w:val="002B6357"/>
    <w:rsid w:val="002C065B"/>
    <w:rsid w:val="002C07BE"/>
    <w:rsid w:val="002C4F2B"/>
    <w:rsid w:val="002C5761"/>
    <w:rsid w:val="002C6A56"/>
    <w:rsid w:val="002C7BF6"/>
    <w:rsid w:val="002D01A2"/>
    <w:rsid w:val="002D19E6"/>
    <w:rsid w:val="002D2016"/>
    <w:rsid w:val="002D2235"/>
    <w:rsid w:val="002D2473"/>
    <w:rsid w:val="002D30DC"/>
    <w:rsid w:val="002D61DD"/>
    <w:rsid w:val="002E043B"/>
    <w:rsid w:val="002E3DD7"/>
    <w:rsid w:val="002E4292"/>
    <w:rsid w:val="002E4D67"/>
    <w:rsid w:val="002E510E"/>
    <w:rsid w:val="002E5F0E"/>
    <w:rsid w:val="002F4C03"/>
    <w:rsid w:val="002F4F62"/>
    <w:rsid w:val="002F65AE"/>
    <w:rsid w:val="00303486"/>
    <w:rsid w:val="00305AA1"/>
    <w:rsid w:val="00306CFD"/>
    <w:rsid w:val="003074F3"/>
    <w:rsid w:val="00307F23"/>
    <w:rsid w:val="0031005F"/>
    <w:rsid w:val="00311C9A"/>
    <w:rsid w:val="003128E5"/>
    <w:rsid w:val="00314DB5"/>
    <w:rsid w:val="0031518C"/>
    <w:rsid w:val="00320E94"/>
    <w:rsid w:val="00321F54"/>
    <w:rsid w:val="003220FA"/>
    <w:rsid w:val="00323822"/>
    <w:rsid w:val="00324AD9"/>
    <w:rsid w:val="00325CB2"/>
    <w:rsid w:val="00327589"/>
    <w:rsid w:val="0033030B"/>
    <w:rsid w:val="00330BD8"/>
    <w:rsid w:val="00330DE4"/>
    <w:rsid w:val="00333E0C"/>
    <w:rsid w:val="00336E2A"/>
    <w:rsid w:val="00340328"/>
    <w:rsid w:val="00341DDF"/>
    <w:rsid w:val="003420B2"/>
    <w:rsid w:val="003429DE"/>
    <w:rsid w:val="003520BC"/>
    <w:rsid w:val="00354C2F"/>
    <w:rsid w:val="00354CC2"/>
    <w:rsid w:val="003555A8"/>
    <w:rsid w:val="0035588A"/>
    <w:rsid w:val="00357069"/>
    <w:rsid w:val="00361281"/>
    <w:rsid w:val="003616FC"/>
    <w:rsid w:val="003620FC"/>
    <w:rsid w:val="003625E6"/>
    <w:rsid w:val="00363199"/>
    <w:rsid w:val="00363907"/>
    <w:rsid w:val="00363A91"/>
    <w:rsid w:val="00365D35"/>
    <w:rsid w:val="00365D86"/>
    <w:rsid w:val="003674CB"/>
    <w:rsid w:val="00371006"/>
    <w:rsid w:val="00373232"/>
    <w:rsid w:val="003738F7"/>
    <w:rsid w:val="00374010"/>
    <w:rsid w:val="00375183"/>
    <w:rsid w:val="00375931"/>
    <w:rsid w:val="003771B0"/>
    <w:rsid w:val="00380E0C"/>
    <w:rsid w:val="0038158E"/>
    <w:rsid w:val="00381CD9"/>
    <w:rsid w:val="0038324B"/>
    <w:rsid w:val="00383442"/>
    <w:rsid w:val="00383C36"/>
    <w:rsid w:val="00385F00"/>
    <w:rsid w:val="00386479"/>
    <w:rsid w:val="00390334"/>
    <w:rsid w:val="003904FC"/>
    <w:rsid w:val="00391337"/>
    <w:rsid w:val="003917FE"/>
    <w:rsid w:val="003926B4"/>
    <w:rsid w:val="0039283E"/>
    <w:rsid w:val="00392E6B"/>
    <w:rsid w:val="00394226"/>
    <w:rsid w:val="00394E46"/>
    <w:rsid w:val="00396BF8"/>
    <w:rsid w:val="0039733C"/>
    <w:rsid w:val="003A095E"/>
    <w:rsid w:val="003A1430"/>
    <w:rsid w:val="003A4339"/>
    <w:rsid w:val="003A55E3"/>
    <w:rsid w:val="003A75A4"/>
    <w:rsid w:val="003B0071"/>
    <w:rsid w:val="003B0161"/>
    <w:rsid w:val="003B2657"/>
    <w:rsid w:val="003B428C"/>
    <w:rsid w:val="003B4436"/>
    <w:rsid w:val="003B4919"/>
    <w:rsid w:val="003B5372"/>
    <w:rsid w:val="003B7578"/>
    <w:rsid w:val="003C041E"/>
    <w:rsid w:val="003C0A07"/>
    <w:rsid w:val="003C157F"/>
    <w:rsid w:val="003C17CD"/>
    <w:rsid w:val="003C3384"/>
    <w:rsid w:val="003C50A3"/>
    <w:rsid w:val="003C701A"/>
    <w:rsid w:val="003C7B1E"/>
    <w:rsid w:val="003C7EC5"/>
    <w:rsid w:val="003D10AE"/>
    <w:rsid w:val="003D13B5"/>
    <w:rsid w:val="003D501C"/>
    <w:rsid w:val="003D534A"/>
    <w:rsid w:val="003D684D"/>
    <w:rsid w:val="003D6AD8"/>
    <w:rsid w:val="003D7A9F"/>
    <w:rsid w:val="003E0C39"/>
    <w:rsid w:val="003E42C6"/>
    <w:rsid w:val="003E57C4"/>
    <w:rsid w:val="003E6625"/>
    <w:rsid w:val="003E710E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3F7E65"/>
    <w:rsid w:val="004005D4"/>
    <w:rsid w:val="00400844"/>
    <w:rsid w:val="00402273"/>
    <w:rsid w:val="00402BC9"/>
    <w:rsid w:val="00404A71"/>
    <w:rsid w:val="00404D80"/>
    <w:rsid w:val="0040532F"/>
    <w:rsid w:val="0041149D"/>
    <w:rsid w:val="00420117"/>
    <w:rsid w:val="00420194"/>
    <w:rsid w:val="00421061"/>
    <w:rsid w:val="00421B48"/>
    <w:rsid w:val="00426DCB"/>
    <w:rsid w:val="004274D1"/>
    <w:rsid w:val="004304BD"/>
    <w:rsid w:val="00430C38"/>
    <w:rsid w:val="00430F72"/>
    <w:rsid w:val="00431D73"/>
    <w:rsid w:val="00433FE5"/>
    <w:rsid w:val="00435F13"/>
    <w:rsid w:val="0044087A"/>
    <w:rsid w:val="00441E36"/>
    <w:rsid w:val="0044260B"/>
    <w:rsid w:val="004438CE"/>
    <w:rsid w:val="00446165"/>
    <w:rsid w:val="0044650D"/>
    <w:rsid w:val="004469B4"/>
    <w:rsid w:val="004475E2"/>
    <w:rsid w:val="00450BA8"/>
    <w:rsid w:val="004515E1"/>
    <w:rsid w:val="00452DDF"/>
    <w:rsid w:val="00453855"/>
    <w:rsid w:val="00454D3B"/>
    <w:rsid w:val="0045776C"/>
    <w:rsid w:val="0046156B"/>
    <w:rsid w:val="00461CF3"/>
    <w:rsid w:val="0046212F"/>
    <w:rsid w:val="00462989"/>
    <w:rsid w:val="00463170"/>
    <w:rsid w:val="004644B1"/>
    <w:rsid w:val="00464A4C"/>
    <w:rsid w:val="00466B62"/>
    <w:rsid w:val="0046751D"/>
    <w:rsid w:val="00471427"/>
    <w:rsid w:val="004726B9"/>
    <w:rsid w:val="00472713"/>
    <w:rsid w:val="0047314D"/>
    <w:rsid w:val="00473FF6"/>
    <w:rsid w:val="00475836"/>
    <w:rsid w:val="0047611F"/>
    <w:rsid w:val="004813B8"/>
    <w:rsid w:val="0048162B"/>
    <w:rsid w:val="00483805"/>
    <w:rsid w:val="0048484C"/>
    <w:rsid w:val="00490F0C"/>
    <w:rsid w:val="0049262D"/>
    <w:rsid w:val="004928FD"/>
    <w:rsid w:val="004A0B3A"/>
    <w:rsid w:val="004A1DD0"/>
    <w:rsid w:val="004A3771"/>
    <w:rsid w:val="004A4942"/>
    <w:rsid w:val="004A5FFE"/>
    <w:rsid w:val="004B1946"/>
    <w:rsid w:val="004B45E8"/>
    <w:rsid w:val="004B6440"/>
    <w:rsid w:val="004B77A3"/>
    <w:rsid w:val="004C0E59"/>
    <w:rsid w:val="004C2531"/>
    <w:rsid w:val="004C2AF3"/>
    <w:rsid w:val="004C42BF"/>
    <w:rsid w:val="004C484B"/>
    <w:rsid w:val="004C6247"/>
    <w:rsid w:val="004C76AA"/>
    <w:rsid w:val="004D0A5E"/>
    <w:rsid w:val="004D3936"/>
    <w:rsid w:val="004D6158"/>
    <w:rsid w:val="004D6DF5"/>
    <w:rsid w:val="004E0392"/>
    <w:rsid w:val="004E0C52"/>
    <w:rsid w:val="004E3F40"/>
    <w:rsid w:val="004E5AA4"/>
    <w:rsid w:val="004E5D9A"/>
    <w:rsid w:val="004E607B"/>
    <w:rsid w:val="004E7D8D"/>
    <w:rsid w:val="004F0282"/>
    <w:rsid w:val="004F1AD2"/>
    <w:rsid w:val="004F28B3"/>
    <w:rsid w:val="004F6718"/>
    <w:rsid w:val="004F684E"/>
    <w:rsid w:val="004F69CB"/>
    <w:rsid w:val="004F7273"/>
    <w:rsid w:val="004F732A"/>
    <w:rsid w:val="00500DBB"/>
    <w:rsid w:val="005036B0"/>
    <w:rsid w:val="00503952"/>
    <w:rsid w:val="00505E87"/>
    <w:rsid w:val="00506482"/>
    <w:rsid w:val="00506D32"/>
    <w:rsid w:val="00507622"/>
    <w:rsid w:val="00511494"/>
    <w:rsid w:val="00511C5F"/>
    <w:rsid w:val="0051402C"/>
    <w:rsid w:val="005140C1"/>
    <w:rsid w:val="0051461E"/>
    <w:rsid w:val="005154DF"/>
    <w:rsid w:val="00516F76"/>
    <w:rsid w:val="00517BAD"/>
    <w:rsid w:val="00520942"/>
    <w:rsid w:val="00522449"/>
    <w:rsid w:val="0052246F"/>
    <w:rsid w:val="005228BF"/>
    <w:rsid w:val="00523CE3"/>
    <w:rsid w:val="00525468"/>
    <w:rsid w:val="00527164"/>
    <w:rsid w:val="00527D77"/>
    <w:rsid w:val="005314A5"/>
    <w:rsid w:val="005323D8"/>
    <w:rsid w:val="00532D3D"/>
    <w:rsid w:val="00534829"/>
    <w:rsid w:val="0053568A"/>
    <w:rsid w:val="00535E95"/>
    <w:rsid w:val="00540D87"/>
    <w:rsid w:val="00544444"/>
    <w:rsid w:val="0054624F"/>
    <w:rsid w:val="00552230"/>
    <w:rsid w:val="005530A6"/>
    <w:rsid w:val="005543F9"/>
    <w:rsid w:val="00554BF6"/>
    <w:rsid w:val="00555213"/>
    <w:rsid w:val="0056007E"/>
    <w:rsid w:val="005623F2"/>
    <w:rsid w:val="00562434"/>
    <w:rsid w:val="0056349C"/>
    <w:rsid w:val="005642FC"/>
    <w:rsid w:val="00564EAA"/>
    <w:rsid w:val="00566A7E"/>
    <w:rsid w:val="005731D1"/>
    <w:rsid w:val="00574BD2"/>
    <w:rsid w:val="0057560C"/>
    <w:rsid w:val="005757D3"/>
    <w:rsid w:val="00575B3D"/>
    <w:rsid w:val="005760C7"/>
    <w:rsid w:val="005770F4"/>
    <w:rsid w:val="00577227"/>
    <w:rsid w:val="00582DE3"/>
    <w:rsid w:val="005832D3"/>
    <w:rsid w:val="00585397"/>
    <w:rsid w:val="0058556F"/>
    <w:rsid w:val="00587F78"/>
    <w:rsid w:val="00591764"/>
    <w:rsid w:val="00595DEF"/>
    <w:rsid w:val="00595E82"/>
    <w:rsid w:val="0059712F"/>
    <w:rsid w:val="005A154E"/>
    <w:rsid w:val="005A3C42"/>
    <w:rsid w:val="005A7355"/>
    <w:rsid w:val="005A7D4F"/>
    <w:rsid w:val="005B0952"/>
    <w:rsid w:val="005B108B"/>
    <w:rsid w:val="005B117C"/>
    <w:rsid w:val="005B13BD"/>
    <w:rsid w:val="005B2EB6"/>
    <w:rsid w:val="005B336D"/>
    <w:rsid w:val="005B487E"/>
    <w:rsid w:val="005B49E5"/>
    <w:rsid w:val="005B5774"/>
    <w:rsid w:val="005B6565"/>
    <w:rsid w:val="005C4017"/>
    <w:rsid w:val="005C5052"/>
    <w:rsid w:val="005C748A"/>
    <w:rsid w:val="005D012B"/>
    <w:rsid w:val="005D5723"/>
    <w:rsid w:val="005D60BE"/>
    <w:rsid w:val="005D6896"/>
    <w:rsid w:val="005D6CFC"/>
    <w:rsid w:val="005E3B1F"/>
    <w:rsid w:val="005E4930"/>
    <w:rsid w:val="005E5377"/>
    <w:rsid w:val="005E5F09"/>
    <w:rsid w:val="005F17D0"/>
    <w:rsid w:val="005F2222"/>
    <w:rsid w:val="005F2B47"/>
    <w:rsid w:val="005F36F7"/>
    <w:rsid w:val="005F3C01"/>
    <w:rsid w:val="005F3DCD"/>
    <w:rsid w:val="005F5356"/>
    <w:rsid w:val="005F59AF"/>
    <w:rsid w:val="005F7685"/>
    <w:rsid w:val="006031FE"/>
    <w:rsid w:val="006033E7"/>
    <w:rsid w:val="0060343D"/>
    <w:rsid w:val="00606485"/>
    <w:rsid w:val="00607831"/>
    <w:rsid w:val="006114C4"/>
    <w:rsid w:val="006133EB"/>
    <w:rsid w:val="00614E59"/>
    <w:rsid w:val="006169B5"/>
    <w:rsid w:val="0062217E"/>
    <w:rsid w:val="00624ACB"/>
    <w:rsid w:val="00632122"/>
    <w:rsid w:val="00632439"/>
    <w:rsid w:val="00635A74"/>
    <w:rsid w:val="00640380"/>
    <w:rsid w:val="0064451C"/>
    <w:rsid w:val="00644B1D"/>
    <w:rsid w:val="006466E5"/>
    <w:rsid w:val="00646C86"/>
    <w:rsid w:val="0064743F"/>
    <w:rsid w:val="00650267"/>
    <w:rsid w:val="006508DE"/>
    <w:rsid w:val="00650E63"/>
    <w:rsid w:val="00651D5A"/>
    <w:rsid w:val="006527C7"/>
    <w:rsid w:val="00653B3D"/>
    <w:rsid w:val="00654957"/>
    <w:rsid w:val="00657256"/>
    <w:rsid w:val="00660EBD"/>
    <w:rsid w:val="0066264B"/>
    <w:rsid w:val="006630EB"/>
    <w:rsid w:val="00663E9A"/>
    <w:rsid w:val="006659ED"/>
    <w:rsid w:val="0067293E"/>
    <w:rsid w:val="00673D6C"/>
    <w:rsid w:val="0067409F"/>
    <w:rsid w:val="0067453B"/>
    <w:rsid w:val="00676053"/>
    <w:rsid w:val="0067631C"/>
    <w:rsid w:val="00676B17"/>
    <w:rsid w:val="00676B2B"/>
    <w:rsid w:val="00681D6B"/>
    <w:rsid w:val="00683205"/>
    <w:rsid w:val="00686838"/>
    <w:rsid w:val="00686DCC"/>
    <w:rsid w:val="00691436"/>
    <w:rsid w:val="0069667E"/>
    <w:rsid w:val="006A0AAF"/>
    <w:rsid w:val="006A0F03"/>
    <w:rsid w:val="006A1C8D"/>
    <w:rsid w:val="006A44C0"/>
    <w:rsid w:val="006A4F3B"/>
    <w:rsid w:val="006A69C2"/>
    <w:rsid w:val="006B00AE"/>
    <w:rsid w:val="006B0BE0"/>
    <w:rsid w:val="006B2602"/>
    <w:rsid w:val="006B3FA3"/>
    <w:rsid w:val="006B4455"/>
    <w:rsid w:val="006B548D"/>
    <w:rsid w:val="006B5603"/>
    <w:rsid w:val="006B5FE0"/>
    <w:rsid w:val="006B60A8"/>
    <w:rsid w:val="006B77CD"/>
    <w:rsid w:val="006B7A2A"/>
    <w:rsid w:val="006C01E1"/>
    <w:rsid w:val="006C170C"/>
    <w:rsid w:val="006C1E70"/>
    <w:rsid w:val="006C3155"/>
    <w:rsid w:val="006C3958"/>
    <w:rsid w:val="006C5DE3"/>
    <w:rsid w:val="006C69C0"/>
    <w:rsid w:val="006C6B08"/>
    <w:rsid w:val="006C7449"/>
    <w:rsid w:val="006D0045"/>
    <w:rsid w:val="006D1CA3"/>
    <w:rsid w:val="006D2A62"/>
    <w:rsid w:val="006D4C55"/>
    <w:rsid w:val="006D5E47"/>
    <w:rsid w:val="006E249D"/>
    <w:rsid w:val="006E2B14"/>
    <w:rsid w:val="006E35D7"/>
    <w:rsid w:val="006E63D0"/>
    <w:rsid w:val="006E6885"/>
    <w:rsid w:val="006F0E17"/>
    <w:rsid w:val="006F21A9"/>
    <w:rsid w:val="006F28EE"/>
    <w:rsid w:val="006F363D"/>
    <w:rsid w:val="006F5966"/>
    <w:rsid w:val="006F6E57"/>
    <w:rsid w:val="006F7235"/>
    <w:rsid w:val="006F7F37"/>
    <w:rsid w:val="00701763"/>
    <w:rsid w:val="007030B6"/>
    <w:rsid w:val="007036CE"/>
    <w:rsid w:val="00705ECA"/>
    <w:rsid w:val="00706B50"/>
    <w:rsid w:val="0070756A"/>
    <w:rsid w:val="0070769F"/>
    <w:rsid w:val="007076C3"/>
    <w:rsid w:val="00707913"/>
    <w:rsid w:val="0071160F"/>
    <w:rsid w:val="007121AE"/>
    <w:rsid w:val="007134D4"/>
    <w:rsid w:val="00713918"/>
    <w:rsid w:val="007141E7"/>
    <w:rsid w:val="00714996"/>
    <w:rsid w:val="007163EC"/>
    <w:rsid w:val="007164F1"/>
    <w:rsid w:val="0071686B"/>
    <w:rsid w:val="00717337"/>
    <w:rsid w:val="0071745F"/>
    <w:rsid w:val="0072163C"/>
    <w:rsid w:val="00721835"/>
    <w:rsid w:val="00723C96"/>
    <w:rsid w:val="00723E44"/>
    <w:rsid w:val="00724452"/>
    <w:rsid w:val="00725ACF"/>
    <w:rsid w:val="007271AE"/>
    <w:rsid w:val="00727A2E"/>
    <w:rsid w:val="00731DFB"/>
    <w:rsid w:val="00732673"/>
    <w:rsid w:val="00732A77"/>
    <w:rsid w:val="00735504"/>
    <w:rsid w:val="00735C42"/>
    <w:rsid w:val="00735EDA"/>
    <w:rsid w:val="0073654F"/>
    <w:rsid w:val="00737D25"/>
    <w:rsid w:val="007404F6"/>
    <w:rsid w:val="00741521"/>
    <w:rsid w:val="00741B8A"/>
    <w:rsid w:val="007423E7"/>
    <w:rsid w:val="00742BAB"/>
    <w:rsid w:val="00744268"/>
    <w:rsid w:val="00745588"/>
    <w:rsid w:val="00745731"/>
    <w:rsid w:val="007470B4"/>
    <w:rsid w:val="007475D7"/>
    <w:rsid w:val="0074770A"/>
    <w:rsid w:val="007525E8"/>
    <w:rsid w:val="00753466"/>
    <w:rsid w:val="00754588"/>
    <w:rsid w:val="00754CF1"/>
    <w:rsid w:val="00755155"/>
    <w:rsid w:val="007551C5"/>
    <w:rsid w:val="00755CAB"/>
    <w:rsid w:val="00763427"/>
    <w:rsid w:val="00764A4C"/>
    <w:rsid w:val="007658CA"/>
    <w:rsid w:val="00766571"/>
    <w:rsid w:val="0076736F"/>
    <w:rsid w:val="00770692"/>
    <w:rsid w:val="00773BD8"/>
    <w:rsid w:val="00775DB4"/>
    <w:rsid w:val="00776061"/>
    <w:rsid w:val="0077691C"/>
    <w:rsid w:val="00780726"/>
    <w:rsid w:val="0078406E"/>
    <w:rsid w:val="00784235"/>
    <w:rsid w:val="00784FAB"/>
    <w:rsid w:val="00786804"/>
    <w:rsid w:val="007871AB"/>
    <w:rsid w:val="00787F54"/>
    <w:rsid w:val="007906DB"/>
    <w:rsid w:val="00791F7E"/>
    <w:rsid w:val="00792DB9"/>
    <w:rsid w:val="00794CDA"/>
    <w:rsid w:val="00795188"/>
    <w:rsid w:val="007958E7"/>
    <w:rsid w:val="00796EE0"/>
    <w:rsid w:val="00797C04"/>
    <w:rsid w:val="007A120D"/>
    <w:rsid w:val="007A166D"/>
    <w:rsid w:val="007A190B"/>
    <w:rsid w:val="007A1E38"/>
    <w:rsid w:val="007A37E3"/>
    <w:rsid w:val="007A5FC2"/>
    <w:rsid w:val="007A7154"/>
    <w:rsid w:val="007A7BB2"/>
    <w:rsid w:val="007A7F7F"/>
    <w:rsid w:val="007B17AE"/>
    <w:rsid w:val="007B2693"/>
    <w:rsid w:val="007B3EBD"/>
    <w:rsid w:val="007B48DB"/>
    <w:rsid w:val="007B53D4"/>
    <w:rsid w:val="007B552B"/>
    <w:rsid w:val="007C3DB0"/>
    <w:rsid w:val="007C4C95"/>
    <w:rsid w:val="007C4F1C"/>
    <w:rsid w:val="007C5918"/>
    <w:rsid w:val="007C5E98"/>
    <w:rsid w:val="007C7459"/>
    <w:rsid w:val="007C76BD"/>
    <w:rsid w:val="007C7BA9"/>
    <w:rsid w:val="007C7E52"/>
    <w:rsid w:val="007D0031"/>
    <w:rsid w:val="007D02D9"/>
    <w:rsid w:val="007D245F"/>
    <w:rsid w:val="007D2C06"/>
    <w:rsid w:val="007D2E2B"/>
    <w:rsid w:val="007D36A8"/>
    <w:rsid w:val="007D3E1C"/>
    <w:rsid w:val="007D53D3"/>
    <w:rsid w:val="007D58ED"/>
    <w:rsid w:val="007D5ADC"/>
    <w:rsid w:val="007D5F6A"/>
    <w:rsid w:val="007E03DD"/>
    <w:rsid w:val="007E12CD"/>
    <w:rsid w:val="007E4F40"/>
    <w:rsid w:val="007F242B"/>
    <w:rsid w:val="007F2472"/>
    <w:rsid w:val="007F2736"/>
    <w:rsid w:val="007F30CB"/>
    <w:rsid w:val="007F403C"/>
    <w:rsid w:val="007F4191"/>
    <w:rsid w:val="007F488A"/>
    <w:rsid w:val="007F4C07"/>
    <w:rsid w:val="007F4EDA"/>
    <w:rsid w:val="007F5E43"/>
    <w:rsid w:val="007F61BD"/>
    <w:rsid w:val="007F683F"/>
    <w:rsid w:val="00800DF3"/>
    <w:rsid w:val="008012D7"/>
    <w:rsid w:val="008038E6"/>
    <w:rsid w:val="00804AAF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2C1"/>
    <w:rsid w:val="0083030B"/>
    <w:rsid w:val="00830DB4"/>
    <w:rsid w:val="008311E5"/>
    <w:rsid w:val="0083351B"/>
    <w:rsid w:val="00835695"/>
    <w:rsid w:val="008403EC"/>
    <w:rsid w:val="00841346"/>
    <w:rsid w:val="00850C3E"/>
    <w:rsid w:val="008532CF"/>
    <w:rsid w:val="00854C03"/>
    <w:rsid w:val="00855D4B"/>
    <w:rsid w:val="008576F6"/>
    <w:rsid w:val="00860538"/>
    <w:rsid w:val="00861A30"/>
    <w:rsid w:val="008629E4"/>
    <w:rsid w:val="00870A12"/>
    <w:rsid w:val="008740C2"/>
    <w:rsid w:val="00874B11"/>
    <w:rsid w:val="00875C45"/>
    <w:rsid w:val="00875C8C"/>
    <w:rsid w:val="008817E1"/>
    <w:rsid w:val="0088233D"/>
    <w:rsid w:val="008824B6"/>
    <w:rsid w:val="00884EF3"/>
    <w:rsid w:val="00886897"/>
    <w:rsid w:val="00886FBC"/>
    <w:rsid w:val="00890C52"/>
    <w:rsid w:val="0089293F"/>
    <w:rsid w:val="00893B4A"/>
    <w:rsid w:val="00896BED"/>
    <w:rsid w:val="008A072A"/>
    <w:rsid w:val="008A75F2"/>
    <w:rsid w:val="008A7772"/>
    <w:rsid w:val="008B16FE"/>
    <w:rsid w:val="008B20FE"/>
    <w:rsid w:val="008B591C"/>
    <w:rsid w:val="008B63FA"/>
    <w:rsid w:val="008C06CF"/>
    <w:rsid w:val="008C0CB7"/>
    <w:rsid w:val="008C1213"/>
    <w:rsid w:val="008C1648"/>
    <w:rsid w:val="008C2038"/>
    <w:rsid w:val="008C3FED"/>
    <w:rsid w:val="008D551F"/>
    <w:rsid w:val="008D598D"/>
    <w:rsid w:val="008D6959"/>
    <w:rsid w:val="008E17AF"/>
    <w:rsid w:val="008E1D06"/>
    <w:rsid w:val="008E2061"/>
    <w:rsid w:val="008E3CFC"/>
    <w:rsid w:val="008E40E7"/>
    <w:rsid w:val="008E46CA"/>
    <w:rsid w:val="008E4B1B"/>
    <w:rsid w:val="008E4C32"/>
    <w:rsid w:val="008E56AB"/>
    <w:rsid w:val="008E7ECE"/>
    <w:rsid w:val="008F3259"/>
    <w:rsid w:val="008F3347"/>
    <w:rsid w:val="008F5045"/>
    <w:rsid w:val="008F508B"/>
    <w:rsid w:val="008F6128"/>
    <w:rsid w:val="008F7CF8"/>
    <w:rsid w:val="009036BC"/>
    <w:rsid w:val="00904BFD"/>
    <w:rsid w:val="00905A46"/>
    <w:rsid w:val="009102A0"/>
    <w:rsid w:val="00911665"/>
    <w:rsid w:val="00914929"/>
    <w:rsid w:val="00914A52"/>
    <w:rsid w:val="00915B01"/>
    <w:rsid w:val="00915F5E"/>
    <w:rsid w:val="00917668"/>
    <w:rsid w:val="00920459"/>
    <w:rsid w:val="0092080C"/>
    <w:rsid w:val="00921B1D"/>
    <w:rsid w:val="00922A1F"/>
    <w:rsid w:val="00926423"/>
    <w:rsid w:val="00927819"/>
    <w:rsid w:val="0092784F"/>
    <w:rsid w:val="0093173F"/>
    <w:rsid w:val="0093191B"/>
    <w:rsid w:val="00932229"/>
    <w:rsid w:val="00935EBA"/>
    <w:rsid w:val="009373BA"/>
    <w:rsid w:val="00937FA0"/>
    <w:rsid w:val="0094198A"/>
    <w:rsid w:val="009431B1"/>
    <w:rsid w:val="00943562"/>
    <w:rsid w:val="00943E05"/>
    <w:rsid w:val="00952353"/>
    <w:rsid w:val="00953669"/>
    <w:rsid w:val="00955177"/>
    <w:rsid w:val="00955F42"/>
    <w:rsid w:val="00956469"/>
    <w:rsid w:val="00956A7A"/>
    <w:rsid w:val="00956D14"/>
    <w:rsid w:val="00957F19"/>
    <w:rsid w:val="00961E7E"/>
    <w:rsid w:val="00962611"/>
    <w:rsid w:val="00964779"/>
    <w:rsid w:val="00964C53"/>
    <w:rsid w:val="009659EE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293D"/>
    <w:rsid w:val="00982BBF"/>
    <w:rsid w:val="0098351A"/>
    <w:rsid w:val="00984812"/>
    <w:rsid w:val="00984B7F"/>
    <w:rsid w:val="0098505F"/>
    <w:rsid w:val="009902B6"/>
    <w:rsid w:val="00991D57"/>
    <w:rsid w:val="00993B06"/>
    <w:rsid w:val="00996C78"/>
    <w:rsid w:val="009A01CB"/>
    <w:rsid w:val="009A0808"/>
    <w:rsid w:val="009A0D23"/>
    <w:rsid w:val="009A18DA"/>
    <w:rsid w:val="009A4FB3"/>
    <w:rsid w:val="009A66D4"/>
    <w:rsid w:val="009A6D8C"/>
    <w:rsid w:val="009A78A0"/>
    <w:rsid w:val="009B2E85"/>
    <w:rsid w:val="009B47CD"/>
    <w:rsid w:val="009B5DF4"/>
    <w:rsid w:val="009B71F7"/>
    <w:rsid w:val="009B7C08"/>
    <w:rsid w:val="009C022C"/>
    <w:rsid w:val="009C47B9"/>
    <w:rsid w:val="009C7FA5"/>
    <w:rsid w:val="009D0D2A"/>
    <w:rsid w:val="009D110B"/>
    <w:rsid w:val="009D160E"/>
    <w:rsid w:val="009D6B23"/>
    <w:rsid w:val="009D799F"/>
    <w:rsid w:val="009D7D01"/>
    <w:rsid w:val="009E06B2"/>
    <w:rsid w:val="009E276F"/>
    <w:rsid w:val="009E46B9"/>
    <w:rsid w:val="009E4C9C"/>
    <w:rsid w:val="009E5220"/>
    <w:rsid w:val="009E60BE"/>
    <w:rsid w:val="009E6B0D"/>
    <w:rsid w:val="009F0859"/>
    <w:rsid w:val="009F460C"/>
    <w:rsid w:val="009F5968"/>
    <w:rsid w:val="00A00554"/>
    <w:rsid w:val="00A017A9"/>
    <w:rsid w:val="00A01E69"/>
    <w:rsid w:val="00A03D5B"/>
    <w:rsid w:val="00A04D32"/>
    <w:rsid w:val="00A05EBC"/>
    <w:rsid w:val="00A10019"/>
    <w:rsid w:val="00A1340F"/>
    <w:rsid w:val="00A13C1D"/>
    <w:rsid w:val="00A143FF"/>
    <w:rsid w:val="00A1779A"/>
    <w:rsid w:val="00A21272"/>
    <w:rsid w:val="00A22EBD"/>
    <w:rsid w:val="00A22F76"/>
    <w:rsid w:val="00A23618"/>
    <w:rsid w:val="00A2391B"/>
    <w:rsid w:val="00A24026"/>
    <w:rsid w:val="00A24373"/>
    <w:rsid w:val="00A24917"/>
    <w:rsid w:val="00A24B5F"/>
    <w:rsid w:val="00A25F54"/>
    <w:rsid w:val="00A263E7"/>
    <w:rsid w:val="00A27433"/>
    <w:rsid w:val="00A314A8"/>
    <w:rsid w:val="00A331BF"/>
    <w:rsid w:val="00A33D2C"/>
    <w:rsid w:val="00A34563"/>
    <w:rsid w:val="00A4033B"/>
    <w:rsid w:val="00A410DD"/>
    <w:rsid w:val="00A43680"/>
    <w:rsid w:val="00A460A0"/>
    <w:rsid w:val="00A47519"/>
    <w:rsid w:val="00A520E9"/>
    <w:rsid w:val="00A5223D"/>
    <w:rsid w:val="00A5374C"/>
    <w:rsid w:val="00A538D7"/>
    <w:rsid w:val="00A55C21"/>
    <w:rsid w:val="00A571A3"/>
    <w:rsid w:val="00A577AB"/>
    <w:rsid w:val="00A615E3"/>
    <w:rsid w:val="00A616D5"/>
    <w:rsid w:val="00A62E14"/>
    <w:rsid w:val="00A6473C"/>
    <w:rsid w:val="00A653E5"/>
    <w:rsid w:val="00A6693E"/>
    <w:rsid w:val="00A7335C"/>
    <w:rsid w:val="00A740E7"/>
    <w:rsid w:val="00A777AE"/>
    <w:rsid w:val="00A810C0"/>
    <w:rsid w:val="00A81A9B"/>
    <w:rsid w:val="00A82D62"/>
    <w:rsid w:val="00A830B3"/>
    <w:rsid w:val="00A8428B"/>
    <w:rsid w:val="00A85A9A"/>
    <w:rsid w:val="00A85FE5"/>
    <w:rsid w:val="00A860E6"/>
    <w:rsid w:val="00A866AF"/>
    <w:rsid w:val="00A87310"/>
    <w:rsid w:val="00A87574"/>
    <w:rsid w:val="00A93FC2"/>
    <w:rsid w:val="00A9404A"/>
    <w:rsid w:val="00A942D5"/>
    <w:rsid w:val="00A94444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5AAF"/>
    <w:rsid w:val="00AC617F"/>
    <w:rsid w:val="00AC682D"/>
    <w:rsid w:val="00AC6A54"/>
    <w:rsid w:val="00AC6D16"/>
    <w:rsid w:val="00AD4475"/>
    <w:rsid w:val="00AD51E1"/>
    <w:rsid w:val="00AD5C10"/>
    <w:rsid w:val="00AD77FE"/>
    <w:rsid w:val="00AE2299"/>
    <w:rsid w:val="00AE2F33"/>
    <w:rsid w:val="00AE46C6"/>
    <w:rsid w:val="00AE47E5"/>
    <w:rsid w:val="00AE48DC"/>
    <w:rsid w:val="00AF0664"/>
    <w:rsid w:val="00AF1105"/>
    <w:rsid w:val="00AF12D7"/>
    <w:rsid w:val="00AF2E7E"/>
    <w:rsid w:val="00AF31FF"/>
    <w:rsid w:val="00AF3CB4"/>
    <w:rsid w:val="00AF4A83"/>
    <w:rsid w:val="00AF6875"/>
    <w:rsid w:val="00AF75AB"/>
    <w:rsid w:val="00B00976"/>
    <w:rsid w:val="00B00E24"/>
    <w:rsid w:val="00B03867"/>
    <w:rsid w:val="00B063F2"/>
    <w:rsid w:val="00B07280"/>
    <w:rsid w:val="00B07475"/>
    <w:rsid w:val="00B07654"/>
    <w:rsid w:val="00B13995"/>
    <w:rsid w:val="00B1447D"/>
    <w:rsid w:val="00B14496"/>
    <w:rsid w:val="00B144F5"/>
    <w:rsid w:val="00B14807"/>
    <w:rsid w:val="00B1572A"/>
    <w:rsid w:val="00B158E4"/>
    <w:rsid w:val="00B20136"/>
    <w:rsid w:val="00B21726"/>
    <w:rsid w:val="00B21B39"/>
    <w:rsid w:val="00B24FCC"/>
    <w:rsid w:val="00B26032"/>
    <w:rsid w:val="00B3106F"/>
    <w:rsid w:val="00B32DE0"/>
    <w:rsid w:val="00B33C6E"/>
    <w:rsid w:val="00B34AA9"/>
    <w:rsid w:val="00B34CE6"/>
    <w:rsid w:val="00B3591D"/>
    <w:rsid w:val="00B35FFD"/>
    <w:rsid w:val="00B4069C"/>
    <w:rsid w:val="00B40EF1"/>
    <w:rsid w:val="00B41470"/>
    <w:rsid w:val="00B42B15"/>
    <w:rsid w:val="00B46C2B"/>
    <w:rsid w:val="00B50117"/>
    <w:rsid w:val="00B5550B"/>
    <w:rsid w:val="00B55D2D"/>
    <w:rsid w:val="00B57931"/>
    <w:rsid w:val="00B57A8B"/>
    <w:rsid w:val="00B63CC1"/>
    <w:rsid w:val="00B6498F"/>
    <w:rsid w:val="00B65CBB"/>
    <w:rsid w:val="00B66EBA"/>
    <w:rsid w:val="00B678C3"/>
    <w:rsid w:val="00B722CF"/>
    <w:rsid w:val="00B76549"/>
    <w:rsid w:val="00B77350"/>
    <w:rsid w:val="00B815CC"/>
    <w:rsid w:val="00B81896"/>
    <w:rsid w:val="00B83967"/>
    <w:rsid w:val="00B846EC"/>
    <w:rsid w:val="00B9735B"/>
    <w:rsid w:val="00B9766A"/>
    <w:rsid w:val="00BA0B96"/>
    <w:rsid w:val="00BA1358"/>
    <w:rsid w:val="00BA1EB1"/>
    <w:rsid w:val="00BA52A7"/>
    <w:rsid w:val="00BA732C"/>
    <w:rsid w:val="00BB2629"/>
    <w:rsid w:val="00BB37A4"/>
    <w:rsid w:val="00BB4504"/>
    <w:rsid w:val="00BC0E01"/>
    <w:rsid w:val="00BC1F0D"/>
    <w:rsid w:val="00BC24CA"/>
    <w:rsid w:val="00BC2F60"/>
    <w:rsid w:val="00BC30D3"/>
    <w:rsid w:val="00BC49D7"/>
    <w:rsid w:val="00BC78C2"/>
    <w:rsid w:val="00BC7F28"/>
    <w:rsid w:val="00BD17B6"/>
    <w:rsid w:val="00BD358D"/>
    <w:rsid w:val="00BD4250"/>
    <w:rsid w:val="00BD538E"/>
    <w:rsid w:val="00BD54AE"/>
    <w:rsid w:val="00BD6CF3"/>
    <w:rsid w:val="00BE1C35"/>
    <w:rsid w:val="00BE2DA7"/>
    <w:rsid w:val="00BE3163"/>
    <w:rsid w:val="00BE6CE6"/>
    <w:rsid w:val="00BE7FC3"/>
    <w:rsid w:val="00BF1D07"/>
    <w:rsid w:val="00BF335C"/>
    <w:rsid w:val="00BF47E6"/>
    <w:rsid w:val="00BF6CBD"/>
    <w:rsid w:val="00BF6D6F"/>
    <w:rsid w:val="00C003C1"/>
    <w:rsid w:val="00C01B85"/>
    <w:rsid w:val="00C020CB"/>
    <w:rsid w:val="00C03917"/>
    <w:rsid w:val="00C05AA2"/>
    <w:rsid w:val="00C077C5"/>
    <w:rsid w:val="00C118BB"/>
    <w:rsid w:val="00C12C8C"/>
    <w:rsid w:val="00C13817"/>
    <w:rsid w:val="00C1681F"/>
    <w:rsid w:val="00C16AF2"/>
    <w:rsid w:val="00C16C0D"/>
    <w:rsid w:val="00C17C00"/>
    <w:rsid w:val="00C228DE"/>
    <w:rsid w:val="00C23337"/>
    <w:rsid w:val="00C24CA8"/>
    <w:rsid w:val="00C26328"/>
    <w:rsid w:val="00C26688"/>
    <w:rsid w:val="00C30A4E"/>
    <w:rsid w:val="00C30F21"/>
    <w:rsid w:val="00C31513"/>
    <w:rsid w:val="00C3327D"/>
    <w:rsid w:val="00C34BD4"/>
    <w:rsid w:val="00C35292"/>
    <w:rsid w:val="00C37172"/>
    <w:rsid w:val="00C375BA"/>
    <w:rsid w:val="00C37EDC"/>
    <w:rsid w:val="00C402A9"/>
    <w:rsid w:val="00C43639"/>
    <w:rsid w:val="00C454F8"/>
    <w:rsid w:val="00C45D50"/>
    <w:rsid w:val="00C463D4"/>
    <w:rsid w:val="00C47162"/>
    <w:rsid w:val="00C47B80"/>
    <w:rsid w:val="00C50DFF"/>
    <w:rsid w:val="00C51C4C"/>
    <w:rsid w:val="00C5207C"/>
    <w:rsid w:val="00C5233F"/>
    <w:rsid w:val="00C53AFF"/>
    <w:rsid w:val="00C54277"/>
    <w:rsid w:val="00C54402"/>
    <w:rsid w:val="00C54FA4"/>
    <w:rsid w:val="00C550C4"/>
    <w:rsid w:val="00C57604"/>
    <w:rsid w:val="00C600B6"/>
    <w:rsid w:val="00C6059C"/>
    <w:rsid w:val="00C60C93"/>
    <w:rsid w:val="00C6209E"/>
    <w:rsid w:val="00C6211A"/>
    <w:rsid w:val="00C63C27"/>
    <w:rsid w:val="00C64DC7"/>
    <w:rsid w:val="00C65921"/>
    <w:rsid w:val="00C6788A"/>
    <w:rsid w:val="00C678B8"/>
    <w:rsid w:val="00C704A6"/>
    <w:rsid w:val="00C70830"/>
    <w:rsid w:val="00C71EC2"/>
    <w:rsid w:val="00C73B9D"/>
    <w:rsid w:val="00C75396"/>
    <w:rsid w:val="00C756B2"/>
    <w:rsid w:val="00C756D5"/>
    <w:rsid w:val="00C75986"/>
    <w:rsid w:val="00C76D9D"/>
    <w:rsid w:val="00C772C8"/>
    <w:rsid w:val="00C77546"/>
    <w:rsid w:val="00C80F88"/>
    <w:rsid w:val="00C82054"/>
    <w:rsid w:val="00C82326"/>
    <w:rsid w:val="00C83292"/>
    <w:rsid w:val="00C85F73"/>
    <w:rsid w:val="00C86BC5"/>
    <w:rsid w:val="00C871E3"/>
    <w:rsid w:val="00C87CF5"/>
    <w:rsid w:val="00C909EE"/>
    <w:rsid w:val="00C91F0A"/>
    <w:rsid w:val="00C92494"/>
    <w:rsid w:val="00C92F98"/>
    <w:rsid w:val="00C93C1B"/>
    <w:rsid w:val="00C95197"/>
    <w:rsid w:val="00C97F33"/>
    <w:rsid w:val="00CA18E1"/>
    <w:rsid w:val="00CA1C8C"/>
    <w:rsid w:val="00CA460E"/>
    <w:rsid w:val="00CB12EE"/>
    <w:rsid w:val="00CB2A9C"/>
    <w:rsid w:val="00CB36F8"/>
    <w:rsid w:val="00CB3D54"/>
    <w:rsid w:val="00CB76E3"/>
    <w:rsid w:val="00CB77C6"/>
    <w:rsid w:val="00CC4F56"/>
    <w:rsid w:val="00CC5ABD"/>
    <w:rsid w:val="00CC5C3E"/>
    <w:rsid w:val="00CC5CD1"/>
    <w:rsid w:val="00CC6283"/>
    <w:rsid w:val="00CD015E"/>
    <w:rsid w:val="00CD0678"/>
    <w:rsid w:val="00CD0705"/>
    <w:rsid w:val="00CD425A"/>
    <w:rsid w:val="00CD5312"/>
    <w:rsid w:val="00CD58B1"/>
    <w:rsid w:val="00CD632C"/>
    <w:rsid w:val="00CE0A9B"/>
    <w:rsid w:val="00CE2861"/>
    <w:rsid w:val="00CE33D4"/>
    <w:rsid w:val="00CE635E"/>
    <w:rsid w:val="00CE6694"/>
    <w:rsid w:val="00CE7A42"/>
    <w:rsid w:val="00CF1FB2"/>
    <w:rsid w:val="00CF203F"/>
    <w:rsid w:val="00CF285C"/>
    <w:rsid w:val="00CF6ED4"/>
    <w:rsid w:val="00D0025F"/>
    <w:rsid w:val="00D0284D"/>
    <w:rsid w:val="00D0372B"/>
    <w:rsid w:val="00D04665"/>
    <w:rsid w:val="00D0480D"/>
    <w:rsid w:val="00D0495A"/>
    <w:rsid w:val="00D05861"/>
    <w:rsid w:val="00D05FAE"/>
    <w:rsid w:val="00D070C1"/>
    <w:rsid w:val="00D12456"/>
    <w:rsid w:val="00D12E3D"/>
    <w:rsid w:val="00D1328C"/>
    <w:rsid w:val="00D1398A"/>
    <w:rsid w:val="00D150A0"/>
    <w:rsid w:val="00D15D4B"/>
    <w:rsid w:val="00D16A78"/>
    <w:rsid w:val="00D17571"/>
    <w:rsid w:val="00D179B9"/>
    <w:rsid w:val="00D20A0B"/>
    <w:rsid w:val="00D21592"/>
    <w:rsid w:val="00D216A6"/>
    <w:rsid w:val="00D2465D"/>
    <w:rsid w:val="00D26A79"/>
    <w:rsid w:val="00D26B12"/>
    <w:rsid w:val="00D26E47"/>
    <w:rsid w:val="00D31003"/>
    <w:rsid w:val="00D35080"/>
    <w:rsid w:val="00D354A3"/>
    <w:rsid w:val="00D40529"/>
    <w:rsid w:val="00D406A3"/>
    <w:rsid w:val="00D41C0A"/>
    <w:rsid w:val="00D47099"/>
    <w:rsid w:val="00D47AFA"/>
    <w:rsid w:val="00D50006"/>
    <w:rsid w:val="00D511F1"/>
    <w:rsid w:val="00D527C8"/>
    <w:rsid w:val="00D52A91"/>
    <w:rsid w:val="00D52AB9"/>
    <w:rsid w:val="00D52B3A"/>
    <w:rsid w:val="00D52F44"/>
    <w:rsid w:val="00D56452"/>
    <w:rsid w:val="00D56638"/>
    <w:rsid w:val="00D56F72"/>
    <w:rsid w:val="00D57E7E"/>
    <w:rsid w:val="00D62AE2"/>
    <w:rsid w:val="00D6369A"/>
    <w:rsid w:val="00D65251"/>
    <w:rsid w:val="00D65962"/>
    <w:rsid w:val="00D67DB2"/>
    <w:rsid w:val="00D70B27"/>
    <w:rsid w:val="00D70B6C"/>
    <w:rsid w:val="00D73B3E"/>
    <w:rsid w:val="00D7522A"/>
    <w:rsid w:val="00D7661C"/>
    <w:rsid w:val="00D7756D"/>
    <w:rsid w:val="00D775B3"/>
    <w:rsid w:val="00D80252"/>
    <w:rsid w:val="00D81027"/>
    <w:rsid w:val="00D81E9B"/>
    <w:rsid w:val="00D82289"/>
    <w:rsid w:val="00D82E13"/>
    <w:rsid w:val="00D85EB1"/>
    <w:rsid w:val="00D91EB3"/>
    <w:rsid w:val="00D93937"/>
    <w:rsid w:val="00D95DFA"/>
    <w:rsid w:val="00D9625E"/>
    <w:rsid w:val="00D964C7"/>
    <w:rsid w:val="00D96AA6"/>
    <w:rsid w:val="00DA11E2"/>
    <w:rsid w:val="00DA1505"/>
    <w:rsid w:val="00DA1C6D"/>
    <w:rsid w:val="00DA4DE2"/>
    <w:rsid w:val="00DA7600"/>
    <w:rsid w:val="00DB1E1E"/>
    <w:rsid w:val="00DB292A"/>
    <w:rsid w:val="00DB3285"/>
    <w:rsid w:val="00DB5F8B"/>
    <w:rsid w:val="00DB601B"/>
    <w:rsid w:val="00DB6922"/>
    <w:rsid w:val="00DC0CCA"/>
    <w:rsid w:val="00DC1425"/>
    <w:rsid w:val="00DC38E2"/>
    <w:rsid w:val="00DC3C56"/>
    <w:rsid w:val="00DC41FD"/>
    <w:rsid w:val="00DC64EB"/>
    <w:rsid w:val="00DC6964"/>
    <w:rsid w:val="00DD1129"/>
    <w:rsid w:val="00DD294E"/>
    <w:rsid w:val="00DD33C2"/>
    <w:rsid w:val="00DD3876"/>
    <w:rsid w:val="00DD482A"/>
    <w:rsid w:val="00DD6650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1886"/>
    <w:rsid w:val="00E14456"/>
    <w:rsid w:val="00E14496"/>
    <w:rsid w:val="00E14A28"/>
    <w:rsid w:val="00E16996"/>
    <w:rsid w:val="00E20C17"/>
    <w:rsid w:val="00E21E8C"/>
    <w:rsid w:val="00E25D60"/>
    <w:rsid w:val="00E41CE5"/>
    <w:rsid w:val="00E42154"/>
    <w:rsid w:val="00E437DD"/>
    <w:rsid w:val="00E44FF0"/>
    <w:rsid w:val="00E45CE5"/>
    <w:rsid w:val="00E468A5"/>
    <w:rsid w:val="00E46AA7"/>
    <w:rsid w:val="00E4796B"/>
    <w:rsid w:val="00E51551"/>
    <w:rsid w:val="00E54966"/>
    <w:rsid w:val="00E54AD9"/>
    <w:rsid w:val="00E61207"/>
    <w:rsid w:val="00E64B6A"/>
    <w:rsid w:val="00E66128"/>
    <w:rsid w:val="00E66317"/>
    <w:rsid w:val="00E67D1A"/>
    <w:rsid w:val="00E70225"/>
    <w:rsid w:val="00E73147"/>
    <w:rsid w:val="00E73550"/>
    <w:rsid w:val="00E73B3B"/>
    <w:rsid w:val="00E75C53"/>
    <w:rsid w:val="00E764F1"/>
    <w:rsid w:val="00E81281"/>
    <w:rsid w:val="00E81CF5"/>
    <w:rsid w:val="00E81FBE"/>
    <w:rsid w:val="00E828D2"/>
    <w:rsid w:val="00E8311A"/>
    <w:rsid w:val="00E840A6"/>
    <w:rsid w:val="00E85940"/>
    <w:rsid w:val="00E91939"/>
    <w:rsid w:val="00E92FCF"/>
    <w:rsid w:val="00E96EEB"/>
    <w:rsid w:val="00EA0106"/>
    <w:rsid w:val="00EA3A55"/>
    <w:rsid w:val="00EA5281"/>
    <w:rsid w:val="00EA623F"/>
    <w:rsid w:val="00EA6BC1"/>
    <w:rsid w:val="00EA7017"/>
    <w:rsid w:val="00EA749B"/>
    <w:rsid w:val="00EB09AF"/>
    <w:rsid w:val="00EB17DA"/>
    <w:rsid w:val="00EB3693"/>
    <w:rsid w:val="00EB7A0D"/>
    <w:rsid w:val="00EB7BF4"/>
    <w:rsid w:val="00EC3C87"/>
    <w:rsid w:val="00EC46B9"/>
    <w:rsid w:val="00EC488A"/>
    <w:rsid w:val="00EC50E8"/>
    <w:rsid w:val="00EC5E97"/>
    <w:rsid w:val="00EC6C77"/>
    <w:rsid w:val="00EC781C"/>
    <w:rsid w:val="00EC7C31"/>
    <w:rsid w:val="00ED038F"/>
    <w:rsid w:val="00ED7BCA"/>
    <w:rsid w:val="00EE0696"/>
    <w:rsid w:val="00EE2B04"/>
    <w:rsid w:val="00EE62F1"/>
    <w:rsid w:val="00EE7915"/>
    <w:rsid w:val="00EF039C"/>
    <w:rsid w:val="00EF0B36"/>
    <w:rsid w:val="00EF2469"/>
    <w:rsid w:val="00EF3A91"/>
    <w:rsid w:val="00EF5180"/>
    <w:rsid w:val="00EF52D2"/>
    <w:rsid w:val="00EF5E11"/>
    <w:rsid w:val="00EF7CD6"/>
    <w:rsid w:val="00F0305E"/>
    <w:rsid w:val="00F03B8C"/>
    <w:rsid w:val="00F03CCB"/>
    <w:rsid w:val="00F059EA"/>
    <w:rsid w:val="00F06915"/>
    <w:rsid w:val="00F0777B"/>
    <w:rsid w:val="00F10FC1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32801"/>
    <w:rsid w:val="00F33B7F"/>
    <w:rsid w:val="00F35A18"/>
    <w:rsid w:val="00F37D17"/>
    <w:rsid w:val="00F37F21"/>
    <w:rsid w:val="00F40075"/>
    <w:rsid w:val="00F4017A"/>
    <w:rsid w:val="00F40EA8"/>
    <w:rsid w:val="00F41E45"/>
    <w:rsid w:val="00F4641D"/>
    <w:rsid w:val="00F466A4"/>
    <w:rsid w:val="00F46AAD"/>
    <w:rsid w:val="00F5293F"/>
    <w:rsid w:val="00F52AC1"/>
    <w:rsid w:val="00F546FF"/>
    <w:rsid w:val="00F563BD"/>
    <w:rsid w:val="00F57DF2"/>
    <w:rsid w:val="00F60B91"/>
    <w:rsid w:val="00F60C40"/>
    <w:rsid w:val="00F60DE2"/>
    <w:rsid w:val="00F6258D"/>
    <w:rsid w:val="00F62E9A"/>
    <w:rsid w:val="00F62FE5"/>
    <w:rsid w:val="00F64060"/>
    <w:rsid w:val="00F66C70"/>
    <w:rsid w:val="00F70FF3"/>
    <w:rsid w:val="00F71755"/>
    <w:rsid w:val="00F72090"/>
    <w:rsid w:val="00F723FE"/>
    <w:rsid w:val="00F72FC4"/>
    <w:rsid w:val="00F74410"/>
    <w:rsid w:val="00F8035A"/>
    <w:rsid w:val="00F80570"/>
    <w:rsid w:val="00F82047"/>
    <w:rsid w:val="00F8793A"/>
    <w:rsid w:val="00F9099A"/>
    <w:rsid w:val="00F94C6E"/>
    <w:rsid w:val="00FA0DE5"/>
    <w:rsid w:val="00FA1E6D"/>
    <w:rsid w:val="00FA6052"/>
    <w:rsid w:val="00FA6607"/>
    <w:rsid w:val="00FB0ECD"/>
    <w:rsid w:val="00FB0F4D"/>
    <w:rsid w:val="00FB1F03"/>
    <w:rsid w:val="00FB230E"/>
    <w:rsid w:val="00FB6DC2"/>
    <w:rsid w:val="00FC0C68"/>
    <w:rsid w:val="00FC3EF7"/>
    <w:rsid w:val="00FC5706"/>
    <w:rsid w:val="00FC7DEA"/>
    <w:rsid w:val="00FD058D"/>
    <w:rsid w:val="00FD2D4F"/>
    <w:rsid w:val="00FD6CBA"/>
    <w:rsid w:val="00FD77C9"/>
    <w:rsid w:val="00FD7DBD"/>
    <w:rsid w:val="00FE098F"/>
    <w:rsid w:val="00FE1785"/>
    <w:rsid w:val="00FE3894"/>
    <w:rsid w:val="00FE64A0"/>
    <w:rsid w:val="00FF1314"/>
    <w:rsid w:val="00FF2C18"/>
    <w:rsid w:val="00FF3E58"/>
    <w:rsid w:val="00FF456D"/>
    <w:rsid w:val="00FF4A0C"/>
    <w:rsid w:val="00FF56FE"/>
    <w:rsid w:val="00FF7432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C86529"/>
  <w15:chartTrackingRefBased/>
  <w15:docId w15:val="{7FE374D1-90A9-43CF-A437-823B1CBF8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MenoPendente1">
    <w:name w:val="Menção Pendente1"/>
    <w:uiPriority w:val="99"/>
    <w:semiHidden/>
    <w:unhideWhenUsed/>
    <w:rsid w:val="008C1648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F563BD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0A18E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94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5506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4809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796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882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scopus.com/sources.uri?zone=TopNavBar&amp;origin=sbrowse" TargetMode="External"/><Relationship Id="rId2" Type="http://schemas.openxmlformats.org/officeDocument/2006/relationships/hyperlink" Target="https://www.webofscience.com/wos/woscc/smart-search" TargetMode="External"/><Relationship Id="rId1" Type="http://schemas.openxmlformats.org/officeDocument/2006/relationships/hyperlink" Target="https://www.scimagojr.com/?utm_source=chatgpt.com" TargetMode="External"/><Relationship Id="rId4" Type="http://schemas.openxmlformats.org/officeDocument/2006/relationships/hyperlink" Target="https://app.dimensions.ai/auth/base/landing?redirect=%2Fdiscov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16" ma:contentTypeDescription="Crie um novo documento." ma:contentTypeScope="" ma:versionID="712f607a0f9c1241bb4472203740737e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369bd0536382706c559f6274e239e94e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90bee1-42b9-4362-9dc8-2229f310bd3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75359-8767-4894-9098-B4EF27CC5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2445E6-BCE5-46CF-A2F6-0B485DE2B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CA442D-E6C8-4397-A498-0F94381F2ED1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customXml/itemProps4.xml><?xml version="1.0" encoding="utf-8"?>
<ds:datastoreItem xmlns:ds="http://schemas.openxmlformats.org/officeDocument/2006/customXml" ds:itemID="{8D975528-248E-4BB1-8377-AF9A4E41C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Links>
    <vt:vector size="42" baseType="variant">
      <vt:variant>
        <vt:i4>6553645</vt:i4>
      </vt:variant>
      <vt:variant>
        <vt:i4>18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7667833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av/ppgcamb/requerimentoseformularios</vt:lpwstr>
      </vt:variant>
      <vt:variant>
        <vt:lpwstr/>
      </vt:variant>
      <vt:variant>
        <vt:i4>7471106</vt:i4>
      </vt:variant>
      <vt:variant>
        <vt:i4>12</vt:i4>
      </vt:variant>
      <vt:variant>
        <vt:i4>0</vt:i4>
      </vt:variant>
      <vt:variant>
        <vt:i4>5</vt:i4>
      </vt:variant>
      <vt:variant>
        <vt:lpwstr>mailto:ppgcamb.cav@udesc.br</vt:lpwstr>
      </vt:variant>
      <vt:variant>
        <vt:lpwstr/>
      </vt:variant>
      <vt:variant>
        <vt:i4>7798905</vt:i4>
      </vt:variant>
      <vt:variant>
        <vt:i4>9</vt:i4>
      </vt:variant>
      <vt:variant>
        <vt:i4>0</vt:i4>
      </vt:variant>
      <vt:variant>
        <vt:i4>5</vt:i4>
      </vt:variant>
      <vt:variant>
        <vt:lpwstr>https://www.udesc.br/cav/ppgcamb/editaisepublica%C3%A7%C3%B5esnovos</vt:lpwstr>
      </vt:variant>
      <vt:variant>
        <vt:lpwstr/>
      </vt:variant>
      <vt:variant>
        <vt:i4>131095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av/ppgcamb/corpodocente</vt:lpwstr>
      </vt:variant>
      <vt:variant>
        <vt:lpwstr/>
      </vt:variant>
      <vt:variant>
        <vt:i4>131095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av/ppgcamb/corpodocente</vt:lpwstr>
      </vt:variant>
      <vt:variant>
        <vt:lpwstr/>
      </vt:variant>
      <vt:variant>
        <vt:i4>7798905</vt:i4>
      </vt:variant>
      <vt:variant>
        <vt:i4>0</vt:i4>
      </vt:variant>
      <vt:variant>
        <vt:i4>0</vt:i4>
      </vt:variant>
      <vt:variant>
        <vt:i4>5</vt:i4>
      </vt:variant>
      <vt:variant>
        <vt:lpwstr>https://www.udesc.br/cav/ppgcamb/editaisepublica%C3%A7%C3%B5esnovo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LUANA BRONDANI COMIN</cp:lastModifiedBy>
  <cp:revision>2</cp:revision>
  <cp:lastPrinted>2018-05-14T18:09:00Z</cp:lastPrinted>
  <dcterms:created xsi:type="dcterms:W3CDTF">2026-05-22T14:29:00Z</dcterms:created>
  <dcterms:modified xsi:type="dcterms:W3CDTF">2026-05-2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500f3183f26b0acaba734b1aec5dffa3a451ca9836f9fa8d0be921ae00f777</vt:lpwstr>
  </property>
  <property fmtid="{D5CDD505-2E9C-101B-9397-08002B2CF9AE}" pid="3" name="ContentTypeId">
    <vt:lpwstr>0x010100886399F21440F54B81A4893F74DA4F94</vt:lpwstr>
  </property>
</Properties>
</file>